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4ACFD" w14:textId="0174D54E" w:rsidR="005C3ABD" w:rsidRPr="005C3ABD" w:rsidRDefault="0052501F" w:rsidP="005C3ABD">
      <w:pPr>
        <w:pStyle w:val="FirstParagraph"/>
        <w:rPr>
          <w:lang w:val="es-MX"/>
        </w:rPr>
      </w:pPr>
      <w:r>
        <w:rPr>
          <w:lang w:val="es-MX"/>
        </w:rPr>
        <w:t>MUNICIPIO DE IGUALA DE LA INDEPENDENCIA GUERRERO</w:t>
      </w:r>
      <w:r w:rsidR="00F86C20" w:rsidRPr="0052501F">
        <w:rPr>
          <w:lang w:val="es-MX"/>
        </w:rPr>
        <w:t xml:space="preserve"> CORRESPONDIENTES AL </w:t>
      </w:r>
      <w:r w:rsidR="00094C56">
        <w:rPr>
          <w:lang w:val="es-MX"/>
        </w:rPr>
        <w:t>3</w:t>
      </w:r>
      <w:r w:rsidR="0045372D">
        <w:rPr>
          <w:lang w:val="es-MX"/>
        </w:rPr>
        <w:t>1 DE DICIEMBRE</w:t>
      </w:r>
      <w:r w:rsidR="00094C56">
        <w:rPr>
          <w:lang w:val="es-MX"/>
        </w:rPr>
        <w:t xml:space="preserve"> DEL</w:t>
      </w:r>
      <w:r w:rsidR="00BF0A70">
        <w:rPr>
          <w:lang w:val="es-MX"/>
        </w:rPr>
        <w:t xml:space="preserve"> 202</w:t>
      </w:r>
      <w:r w:rsidR="005C3ABD">
        <w:rPr>
          <w:lang w:val="es-MX"/>
        </w:rPr>
        <w:t>2</w:t>
      </w:r>
      <w:r w:rsidR="00094C56">
        <w:rPr>
          <w:lang w:val="es-MX"/>
        </w:rPr>
        <w:t>.</w:t>
      </w:r>
    </w:p>
    <w:p w14:paraId="006D5C21" w14:textId="77777777" w:rsidR="003E7210" w:rsidRPr="0052501F" w:rsidRDefault="00F86C20">
      <w:pPr>
        <w:pStyle w:val="Textoindependiente"/>
        <w:rPr>
          <w:lang w:val="es-MX"/>
        </w:rPr>
      </w:pPr>
      <w:r w:rsidRPr="0052501F">
        <w:rPr>
          <w:lang w:val="es-MX"/>
        </w:rPr>
        <w:t>NOTAS DE GESTIÓN ADMINISTRATIVA</w:t>
      </w:r>
    </w:p>
    <w:p w14:paraId="7E741309" w14:textId="77777777" w:rsidR="003E7210" w:rsidRPr="0052501F" w:rsidRDefault="00F86C20" w:rsidP="00545AF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14:paraId="460B3130" w14:textId="77777777" w:rsidR="003E7210" w:rsidRPr="0052501F" w:rsidRDefault="00F86C20" w:rsidP="00545AF4">
      <w:pPr>
        <w:pStyle w:val="Textoindependiente"/>
        <w:jc w:val="both"/>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14:paraId="366AD9A0" w14:textId="77777777" w:rsidR="003E7210" w:rsidRDefault="00F86C20" w:rsidP="00545AF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14:paraId="3C2BAB23" w14:textId="77777777" w:rsidR="0059306C" w:rsidRPr="0052501F" w:rsidRDefault="0059306C">
      <w:pPr>
        <w:pStyle w:val="Textoindependiente"/>
        <w:rPr>
          <w:lang w:val="es-MX"/>
        </w:rPr>
      </w:pPr>
    </w:p>
    <w:p w14:paraId="725139A6"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311D90A3" w14:textId="77777777" w:rsidR="0052501F" w:rsidRPr="00431792" w:rsidRDefault="0052501F">
      <w:pPr>
        <w:pStyle w:val="Textoindependiente"/>
        <w:rPr>
          <w:b/>
          <w:u w:val="single"/>
          <w:lang w:val="es-MX"/>
        </w:rPr>
      </w:pPr>
      <w:r w:rsidRPr="00431792">
        <w:rPr>
          <w:b/>
          <w:u w:val="single"/>
          <w:lang w:val="es-MX"/>
        </w:rPr>
        <w:t>Contenido</w:t>
      </w:r>
    </w:p>
    <w:p w14:paraId="56429674" w14:textId="37F4B392"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045094">
        <w:rPr>
          <w:lang w:val="es-MX"/>
        </w:rPr>
        <w:t>6</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w:t>
      </w:r>
      <w:r w:rsidR="00045094">
        <w:rPr>
          <w:lang w:val="es-MX"/>
        </w:rPr>
        <w:t>7</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045094">
        <w:rPr>
          <w:lang w:val="es-MX"/>
        </w:rPr>
        <w:t>9</w:t>
      </w:r>
      <w:r w:rsidR="002B1DF3">
        <w:rPr>
          <w:lang w:val="es-MX"/>
        </w:rPr>
        <w:t xml:space="preserve"> 10.- Reporte de la Recaudación:……………………………………………………………………………</w:t>
      </w:r>
      <w:r w:rsidR="00045094">
        <w:rPr>
          <w:lang w:val="es-MX"/>
        </w:rPr>
        <w:t>10</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B421AC">
        <w:rPr>
          <w:lang w:val="es-MX"/>
        </w:rPr>
        <w:t xml:space="preserve"> </w:t>
      </w:r>
      <w:r w:rsidR="00045094">
        <w:rPr>
          <w:lang w:val="es-MX"/>
        </w:rPr>
        <w:t>11</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w:t>
      </w:r>
      <w:r w:rsidR="00045094">
        <w:rPr>
          <w:lang w:val="es-MX"/>
        </w:rPr>
        <w:t>11</w:t>
      </w:r>
      <w:r w:rsidR="002B1DF3">
        <w:rPr>
          <w:lang w:val="es-MX"/>
        </w:rPr>
        <w:t xml:space="preserve"> 13. Proceso de </w:t>
      </w:r>
      <w:r w:rsidR="0045372D">
        <w:rPr>
          <w:lang w:val="es-MX"/>
        </w:rPr>
        <w:t>Mejora:</w:t>
      </w:r>
      <w:r w:rsidR="002B1DF3">
        <w:rPr>
          <w:lang w:val="es-MX"/>
        </w:rPr>
        <w:t>………………………………………………………………………………………</w:t>
      </w:r>
      <w:r w:rsidR="002F7E31">
        <w:rPr>
          <w:lang w:val="es-MX"/>
        </w:rPr>
        <w:t>…</w:t>
      </w:r>
      <w:r w:rsidR="00B421AC">
        <w:rPr>
          <w:lang w:val="es-MX"/>
        </w:rPr>
        <w:t xml:space="preserve">  11</w:t>
      </w:r>
      <w:r w:rsidR="002B1DF3">
        <w:rPr>
          <w:lang w:val="es-MX"/>
        </w:rPr>
        <w:t xml:space="preserve"> </w:t>
      </w:r>
      <w:r w:rsidR="00451FDD">
        <w:rPr>
          <w:lang w:val="es-MX"/>
        </w:rPr>
        <w:t>14, Información por SEG</w:t>
      </w:r>
      <w:r w:rsidR="00F86C20" w:rsidRPr="0052501F">
        <w:rPr>
          <w:lang w:val="es-MX"/>
        </w:rPr>
        <w:t>MENTOS:</w:t>
      </w:r>
      <w:r w:rsidR="002B1DF3">
        <w:rPr>
          <w:lang w:val="es-MX"/>
        </w:rPr>
        <w:t>…………………………………………………………………………</w:t>
      </w:r>
      <w:r w:rsidR="00296640">
        <w:rPr>
          <w:lang w:val="es-MX"/>
        </w:rPr>
        <w:t>11</w:t>
      </w:r>
      <w:r w:rsidR="00F86C20" w:rsidRPr="0052501F">
        <w:rPr>
          <w:lang w:val="es-MX"/>
        </w:rPr>
        <w:t xml:space="preserve"> 15. Eventos Posteriores al Cierre: </w:t>
      </w:r>
      <w:r w:rsidR="002B1DF3">
        <w:rPr>
          <w:lang w:val="es-MX"/>
        </w:rPr>
        <w:t>…………………………………………………………………………</w:t>
      </w:r>
      <w:r w:rsidR="002F7E31">
        <w:rPr>
          <w:lang w:val="es-MX"/>
        </w:rPr>
        <w:t>.</w:t>
      </w:r>
      <w:r w:rsidR="00296640">
        <w:rPr>
          <w:lang w:val="es-MX"/>
        </w:rPr>
        <w:t>12</w:t>
      </w:r>
      <w:r w:rsidR="002B1DF3">
        <w:rPr>
          <w:lang w:val="es-MX"/>
        </w:rPr>
        <w:t xml:space="preserve"> 16. Partes Relaci</w:t>
      </w:r>
      <w:r w:rsidR="0045372D">
        <w:rPr>
          <w:lang w:val="es-MX"/>
        </w:rPr>
        <w:t>onadas</w:t>
      </w:r>
      <w:r w:rsidR="002B1DF3">
        <w:rPr>
          <w:lang w:val="es-MX"/>
        </w:rPr>
        <w:t>:……………………………………………………………………………………….</w:t>
      </w:r>
      <w:r w:rsidR="00296640">
        <w:rPr>
          <w:lang w:val="es-MX"/>
        </w:rPr>
        <w:t xml:space="preserve"> 12</w:t>
      </w:r>
      <w:r w:rsidR="00F86C20" w:rsidRPr="0052501F">
        <w:rPr>
          <w:lang w:val="es-MX"/>
        </w:rPr>
        <w:t xml:space="preserve"> 17, Responsabilidad Sobre la Presentación Razonable de l</w:t>
      </w:r>
      <w:r w:rsidR="007903EE">
        <w:rPr>
          <w:lang w:val="es-MX"/>
        </w:rPr>
        <w:t>a Información Contable:....</w:t>
      </w:r>
      <w:r w:rsidR="002F7E31">
        <w:rPr>
          <w:lang w:val="es-MX"/>
        </w:rPr>
        <w:t>1</w:t>
      </w:r>
      <w:r w:rsidR="00296640">
        <w:rPr>
          <w:lang w:val="es-MX"/>
        </w:rPr>
        <w:t>2</w:t>
      </w:r>
    </w:p>
    <w:p w14:paraId="5392C6CB" w14:textId="77777777" w:rsidR="003E7210" w:rsidRPr="0052501F" w:rsidRDefault="003E7210">
      <w:pPr>
        <w:pStyle w:val="Textoindependiente"/>
        <w:rPr>
          <w:lang w:val="es-MX"/>
        </w:rPr>
      </w:pPr>
    </w:p>
    <w:p w14:paraId="40E12DBE" w14:textId="77777777" w:rsidR="003E7210" w:rsidRDefault="003E7210">
      <w:pPr>
        <w:pStyle w:val="Textoindependiente"/>
        <w:rPr>
          <w:lang w:val="es-MX"/>
        </w:rPr>
      </w:pPr>
    </w:p>
    <w:p w14:paraId="19A49D41" w14:textId="77777777" w:rsidR="007704F8" w:rsidRDefault="007704F8">
      <w:pPr>
        <w:pStyle w:val="Textoindependiente"/>
        <w:rPr>
          <w:lang w:val="es-MX"/>
        </w:rPr>
      </w:pPr>
    </w:p>
    <w:p w14:paraId="5B31882D" w14:textId="77777777" w:rsidR="007704F8" w:rsidRDefault="007704F8">
      <w:pPr>
        <w:pStyle w:val="Textoindependiente"/>
        <w:rPr>
          <w:lang w:val="es-MX"/>
        </w:rPr>
      </w:pPr>
    </w:p>
    <w:p w14:paraId="1641FDB8" w14:textId="77777777" w:rsidR="007704F8" w:rsidRPr="0052501F" w:rsidRDefault="007704F8">
      <w:pPr>
        <w:pStyle w:val="Textoindependiente"/>
        <w:rPr>
          <w:lang w:val="es-MX"/>
        </w:rPr>
      </w:pPr>
    </w:p>
    <w:p w14:paraId="7CAF2760" w14:textId="77777777" w:rsidR="007704F8" w:rsidRPr="00A3389B" w:rsidRDefault="00F86C20" w:rsidP="00F86C20">
      <w:pPr>
        <w:pStyle w:val="Compact"/>
        <w:numPr>
          <w:ilvl w:val="0"/>
          <w:numId w:val="1"/>
        </w:numPr>
        <w:jc w:val="both"/>
        <w:rPr>
          <w:b/>
          <w:u w:val="thick"/>
          <w:lang w:val="es-MX"/>
        </w:rPr>
      </w:pPr>
      <w:r w:rsidRPr="00A3389B">
        <w:rPr>
          <w:b/>
          <w:u w:val="thick"/>
          <w:lang w:val="es-MX"/>
        </w:rPr>
        <w:t>Introducción:</w:t>
      </w:r>
    </w:p>
    <w:p w14:paraId="66867C2B" w14:textId="77777777" w:rsidR="003E7210" w:rsidRPr="0052501F" w:rsidRDefault="00F86C20" w:rsidP="007704F8">
      <w:pPr>
        <w:pStyle w:val="Compact"/>
        <w:jc w:val="both"/>
        <w:rPr>
          <w:lang w:val="es-MX"/>
        </w:rPr>
      </w:pPr>
      <w:r w:rsidRPr="0052501F">
        <w:rPr>
          <w:lang w:val="es-MX"/>
        </w:rPr>
        <w:t xml:space="preserve"> Breve descripción de las actividades principales de la entidad.</w:t>
      </w:r>
    </w:p>
    <w:p w14:paraId="505665D8" w14:textId="3478576E" w:rsidR="003E7210" w:rsidRPr="007704F8" w:rsidRDefault="002A2506" w:rsidP="007704F8">
      <w:pPr>
        <w:pStyle w:val="FirstParagraph"/>
        <w:jc w:val="both"/>
        <w:rPr>
          <w:lang w:val="es-MX"/>
        </w:rPr>
      </w:pPr>
      <w:r w:rsidRPr="002A2506">
        <w:rPr>
          <w:b/>
          <w:bCs/>
          <w:lang w:val="es-MX"/>
        </w:rPr>
        <w:t>R:</w:t>
      </w:r>
      <w:r>
        <w:rPr>
          <w:lang w:val="es-MX"/>
        </w:rPr>
        <w:t xml:space="preserve"> </w:t>
      </w:r>
      <w:r w:rsidR="00F86C20" w:rsidRPr="0052501F">
        <w:rPr>
          <w:lang w:val="es-MX"/>
        </w:rPr>
        <w:t>La Administración P</w:t>
      </w:r>
      <w:r w:rsidR="0045372D">
        <w:rPr>
          <w:lang w:val="es-MX"/>
        </w:rPr>
        <w:t>ú</w:t>
      </w:r>
      <w:r w:rsidR="00F86C20" w:rsidRPr="0052501F">
        <w:rPr>
          <w:lang w:val="es-MX"/>
        </w:rPr>
        <w:t>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00F86C20"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00F86C20" w:rsidRPr="007704F8">
        <w:rPr>
          <w:lang w:val="es-MX"/>
        </w:rPr>
        <w:t>Administración Municipal</w:t>
      </w:r>
      <w:r w:rsidR="007704F8">
        <w:rPr>
          <w:lang w:val="es-MX"/>
        </w:rPr>
        <w:t>.</w:t>
      </w:r>
    </w:p>
    <w:p w14:paraId="1D8E02B6" w14:textId="77777777" w:rsidR="003E7210" w:rsidRPr="00A3389B" w:rsidRDefault="00F86C20" w:rsidP="00F86C20">
      <w:pPr>
        <w:pStyle w:val="Compact"/>
        <w:numPr>
          <w:ilvl w:val="0"/>
          <w:numId w:val="2"/>
        </w:numPr>
        <w:jc w:val="both"/>
        <w:rPr>
          <w:b/>
          <w:u w:val="thick"/>
          <w:lang w:val="es-MX"/>
        </w:rPr>
      </w:pPr>
      <w:r w:rsidRPr="00A3389B">
        <w:rPr>
          <w:b/>
          <w:u w:val="thick"/>
          <w:lang w:val="es-MX"/>
        </w:rPr>
        <w:t>Describir el panorama Económico y Financiero:</w:t>
      </w:r>
    </w:p>
    <w:p w14:paraId="6C0AC187" w14:textId="77777777"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73AF47D5" w14:textId="4164FB8D" w:rsidR="003E7210" w:rsidRPr="0052501F" w:rsidRDefault="002A2506" w:rsidP="007704F8">
      <w:pPr>
        <w:pStyle w:val="Textoindependiente"/>
        <w:jc w:val="both"/>
        <w:rPr>
          <w:lang w:val="es-MX"/>
        </w:rPr>
      </w:pPr>
      <w:r w:rsidRPr="002A2506">
        <w:rPr>
          <w:b/>
          <w:bCs/>
          <w:lang w:val="es-MX"/>
        </w:rPr>
        <w:t>R:</w:t>
      </w:r>
      <w:r>
        <w:rPr>
          <w:lang w:val="es-MX"/>
        </w:rPr>
        <w:t xml:space="preserve"> </w:t>
      </w:r>
      <w:r w:rsidR="00F86C20"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00F86C20" w:rsidRPr="0052501F">
        <w:rPr>
          <w:lang w:val="es-MX"/>
        </w:rPr>
        <w:t xml:space="preserve">, de la Ley Orgánica </w:t>
      </w:r>
      <w:r w:rsidR="00623EAD">
        <w:rPr>
          <w:lang w:val="es-MX"/>
        </w:rPr>
        <w:t xml:space="preserve">del </w:t>
      </w:r>
      <w:r w:rsidR="00F86C20" w:rsidRPr="0052501F">
        <w:rPr>
          <w:lang w:val="es-MX"/>
        </w:rPr>
        <w:t>Municip</w:t>
      </w:r>
      <w:r w:rsidR="00623EAD">
        <w:rPr>
          <w:lang w:val="es-MX"/>
        </w:rPr>
        <w:t xml:space="preserve">io Libre del </w:t>
      </w:r>
      <w:r w:rsidR="00F86C20" w:rsidRPr="0052501F">
        <w:rPr>
          <w:lang w:val="es-MX"/>
        </w:rPr>
        <w:t>Estado de G</w:t>
      </w:r>
      <w:r w:rsidR="007704F8">
        <w:rPr>
          <w:lang w:val="es-MX"/>
        </w:rPr>
        <w:t>uerrero</w:t>
      </w:r>
      <w:r w:rsidR="00623EAD">
        <w:rPr>
          <w:lang w:val="es-MX"/>
        </w:rPr>
        <w:t xml:space="preserve"> Vigente</w:t>
      </w:r>
      <w:r w:rsidR="00F86C20" w:rsidRPr="0052501F">
        <w:rPr>
          <w:lang w:val="es-MX"/>
        </w:rPr>
        <w:t xml:space="preserve">; </w:t>
      </w:r>
      <w:r w:rsidR="007704F8">
        <w:rPr>
          <w:lang w:val="es-MX"/>
        </w:rPr>
        <w:t xml:space="preserve">el </w:t>
      </w:r>
      <w:r w:rsidR="00623EAD">
        <w:rPr>
          <w:lang w:val="es-MX"/>
        </w:rPr>
        <w:t xml:space="preserve">Municipio </w:t>
      </w:r>
      <w:r w:rsidR="0059306C">
        <w:rPr>
          <w:lang w:val="es-MX"/>
        </w:rPr>
        <w:t>de Iguala de la I</w:t>
      </w:r>
      <w:r w:rsidR="007704F8">
        <w:rPr>
          <w:lang w:val="es-MX"/>
        </w:rPr>
        <w:t xml:space="preserve">ndependencia </w:t>
      </w:r>
      <w:r w:rsidR="00610ECC">
        <w:rPr>
          <w:lang w:val="es-MX"/>
        </w:rPr>
        <w:t>Guerrero</w:t>
      </w:r>
      <w:r w:rsidR="00623EAD">
        <w:rPr>
          <w:lang w:val="es-MX"/>
        </w:rPr>
        <w:t>,</w:t>
      </w:r>
      <w:r w:rsidR="00F86C20" w:rsidRPr="0052501F">
        <w:rPr>
          <w:lang w:val="es-MX"/>
        </w:rPr>
        <w:t xml:space="preserve"> aprobó el presupues</w:t>
      </w:r>
      <w:r w:rsidR="00D114C1">
        <w:rPr>
          <w:lang w:val="es-MX"/>
        </w:rPr>
        <w:t>to para el ejercicio fiscal 202</w:t>
      </w:r>
      <w:r w:rsidR="00AF09A5">
        <w:rPr>
          <w:lang w:val="es-MX"/>
        </w:rPr>
        <w:t>2</w:t>
      </w:r>
      <w:r w:rsidR="00F86C20" w:rsidRPr="0052501F">
        <w:rPr>
          <w:lang w:val="es-MX"/>
        </w:rPr>
        <w:t>, considerando que una de las tareas primordiales del M</w:t>
      </w:r>
      <w:r w:rsidR="0059306C">
        <w:rPr>
          <w:lang w:val="es-MX"/>
        </w:rPr>
        <w:t>unicipio, es proporcionar a la población los servicios p</w:t>
      </w:r>
      <w:r w:rsidR="00F86C20"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00F86C20" w:rsidRPr="0052501F">
        <w:rPr>
          <w:lang w:val="es-MX"/>
        </w:rPr>
        <w:t>Municipal.</w:t>
      </w:r>
    </w:p>
    <w:p w14:paraId="2663B6E2" w14:textId="77777777" w:rsidR="003E7210" w:rsidRPr="00A3389B" w:rsidRDefault="00F86C20" w:rsidP="007704F8">
      <w:pPr>
        <w:pStyle w:val="Textoindependiente"/>
        <w:jc w:val="both"/>
        <w:rPr>
          <w:u w:val="thick"/>
          <w:lang w:val="es-MX"/>
        </w:rPr>
      </w:pPr>
      <w:r w:rsidRPr="0052501F">
        <w:rPr>
          <w:lang w:val="es-MX"/>
        </w:rPr>
        <w:t>3</w:t>
      </w:r>
      <w:r w:rsidR="00A922F2">
        <w:rPr>
          <w:lang w:val="es-MX"/>
        </w:rPr>
        <w:t>.</w:t>
      </w:r>
      <w:r w:rsidRPr="0052501F">
        <w:rPr>
          <w:lang w:val="es-MX"/>
        </w:rPr>
        <w:t xml:space="preserve"> </w:t>
      </w:r>
      <w:r w:rsidRPr="00A3389B">
        <w:rPr>
          <w:b/>
          <w:u w:val="thick"/>
          <w:lang w:val="es-MX"/>
        </w:rPr>
        <w:t>Autorización e Historia:</w:t>
      </w:r>
    </w:p>
    <w:p w14:paraId="5A6BC35B" w14:textId="77777777" w:rsidR="00610ECC" w:rsidRDefault="00F86C20" w:rsidP="007704F8">
      <w:pPr>
        <w:pStyle w:val="Textoindependiente"/>
        <w:jc w:val="both"/>
        <w:rPr>
          <w:lang w:val="es-MX"/>
        </w:rPr>
      </w:pPr>
      <w:r w:rsidRPr="0052501F">
        <w:rPr>
          <w:lang w:val="es-MX"/>
        </w:rPr>
        <w:t xml:space="preserve">Se informará sobre: </w:t>
      </w:r>
    </w:p>
    <w:p w14:paraId="7332704B" w14:textId="77777777" w:rsidR="003E7210" w:rsidRDefault="00F86C20" w:rsidP="007704F8">
      <w:pPr>
        <w:pStyle w:val="Textoindependiente"/>
        <w:jc w:val="both"/>
        <w:rPr>
          <w:lang w:val="es-MX"/>
        </w:rPr>
      </w:pPr>
      <w:r w:rsidRPr="0052501F">
        <w:rPr>
          <w:lang w:val="es-MX"/>
        </w:rPr>
        <w:t>a) Fecha de creación del ente.</w:t>
      </w:r>
    </w:p>
    <w:p w14:paraId="710ADF36" w14:textId="357F1579" w:rsidR="003C5C1E" w:rsidRDefault="00D22E77" w:rsidP="007704F8">
      <w:pPr>
        <w:pStyle w:val="Textoindependiente"/>
        <w:jc w:val="both"/>
        <w:rPr>
          <w:lang w:val="es-MX"/>
        </w:rPr>
      </w:pPr>
      <w:r w:rsidRPr="00D22E77">
        <w:rPr>
          <w:b/>
          <w:bCs/>
          <w:lang w:val="es-MX"/>
        </w:rPr>
        <w:t>R:</w:t>
      </w:r>
      <w:r>
        <w:rPr>
          <w:lang w:val="es-MX"/>
        </w:rPr>
        <w:t xml:space="preserve"> </w:t>
      </w:r>
      <w:r w:rsidR="003C5C1E">
        <w:rPr>
          <w:lang w:val="es-MX"/>
        </w:rPr>
        <w:t xml:space="preserve">Iguala (en </w:t>
      </w:r>
      <w:r w:rsidR="00AF09A5">
        <w:rPr>
          <w:lang w:val="es-MX"/>
        </w:rPr>
        <w:t>náhuatl</w:t>
      </w:r>
      <w:r w:rsidR="003C5C1E">
        <w:rPr>
          <w:lang w:val="es-MX"/>
        </w:rPr>
        <w:t xml:space="preserve">: </w:t>
      </w:r>
      <w:proofErr w:type="spellStart"/>
      <w:r w:rsidR="003C5C1E">
        <w:rPr>
          <w:lang w:val="es-MX"/>
        </w:rPr>
        <w:t>yohualcehuatl</w:t>
      </w:r>
      <w:proofErr w:type="spellEnd"/>
      <w:r w:rsidR="003C5C1E">
        <w:rPr>
          <w:lang w:val="es-MX"/>
        </w:rPr>
        <w:t xml:space="preserve"> ‘donde serena la noche´), oficialmente llamada </w:t>
      </w:r>
      <w:r w:rsidR="003C5C1E">
        <w:rPr>
          <w:b/>
          <w:lang w:val="es-MX"/>
        </w:rPr>
        <w:t>Iguala de la Independencia,</w:t>
      </w:r>
      <w:r w:rsidR="003C5C1E">
        <w:rPr>
          <w:lang w:val="es-MX"/>
        </w:rPr>
        <w:t xml:space="preserve"> es una ciudad de México ubicada en la región Norte del estado de Guerrero. Es cabecera municipal, y se encuentra en un valle rodeado por nueve montañas.</w:t>
      </w:r>
    </w:p>
    <w:p w14:paraId="4921FF19" w14:textId="5E5CEE56" w:rsidR="003C5C1E" w:rsidRPr="003F7465" w:rsidRDefault="003C5C1E" w:rsidP="007704F8">
      <w:pPr>
        <w:pStyle w:val="Textoindependiente"/>
        <w:jc w:val="both"/>
        <w:rPr>
          <w:lang w:val="es-MX"/>
        </w:rPr>
      </w:pPr>
      <w:r>
        <w:rPr>
          <w:lang w:val="es-MX"/>
        </w:rPr>
        <w:t>La importancia hist</w:t>
      </w:r>
      <w:r w:rsidR="003F7465">
        <w:rPr>
          <w:lang w:val="es-MX"/>
        </w:rPr>
        <w:t>órica de esta ciudad radica</w:t>
      </w:r>
      <w:r>
        <w:rPr>
          <w:lang w:val="es-MX"/>
        </w:rPr>
        <w:t xml:space="preserve"> principalmente en que, el 24 de febrero de 1821 Agustín de Iturbide proclamó el Plan de Iguala en donde se reconoc</w:t>
      </w:r>
      <w:r w:rsidR="003F7465">
        <w:rPr>
          <w:lang w:val="es-MX"/>
        </w:rPr>
        <w:t>ía por primera vez y</w:t>
      </w:r>
      <w:r>
        <w:rPr>
          <w:lang w:val="es-MX"/>
        </w:rPr>
        <w:t xml:space="preserve"> de manera oficial la Independencia de México, y la unión de los ejércitos insurgente y realista en el llamado ejercito </w:t>
      </w:r>
      <w:r w:rsidR="005C3ABD">
        <w:rPr>
          <w:lang w:val="es-MX"/>
        </w:rPr>
        <w:t>Trigarante</w:t>
      </w:r>
      <w:r w:rsidR="003F7465">
        <w:rPr>
          <w:lang w:val="es-MX"/>
        </w:rPr>
        <w:t xml:space="preserve">. Ese mismo día, el sastre y peluquero José Magdaleno Ocampo, por encargo del mismo, Agustín de Iturbide, confeccionó la primer Bandera de México, que simboliza los postulados del Plan de </w:t>
      </w:r>
      <w:r w:rsidR="003F7465">
        <w:rPr>
          <w:lang w:val="es-MX"/>
        </w:rPr>
        <w:lastRenderedPageBreak/>
        <w:t xml:space="preserve">Iguala: el blanco, la religión; el verde, la independencia; y el rojo, la unión, por lo que es considerada </w:t>
      </w:r>
      <w:r w:rsidR="003F7465">
        <w:rPr>
          <w:b/>
          <w:lang w:val="es-MX"/>
        </w:rPr>
        <w:t>la cuna de la bandera nacional.</w:t>
      </w:r>
    </w:p>
    <w:p w14:paraId="38442BE3" w14:textId="77777777"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xml:space="preserve">, el cual fue creado el </w:t>
      </w:r>
      <w:r w:rsidR="00623EAD">
        <w:rPr>
          <w:lang w:val="es-MX"/>
        </w:rPr>
        <w:t>año de 1850 y en el año</w:t>
      </w:r>
      <w:r w:rsidR="00AC2CEC">
        <w:rPr>
          <w:lang w:val="es-MX"/>
        </w:rPr>
        <w:t xml:space="preserve"> 1985 </w:t>
      </w:r>
      <w:r w:rsidR="00623EAD">
        <w:rPr>
          <w:lang w:val="es-MX"/>
        </w:rPr>
        <w:t>se le asignó el</w:t>
      </w:r>
      <w:r w:rsidR="00AC2CEC">
        <w:rPr>
          <w:lang w:val="es-MX"/>
        </w:rPr>
        <w:t xml:space="preserve"> RF</w:t>
      </w:r>
      <w:r w:rsidR="00610ECC">
        <w:rPr>
          <w:lang w:val="es-MX"/>
        </w:rPr>
        <w:t>C MII850101U71</w:t>
      </w:r>
      <w:r w:rsidR="00623EAD">
        <w:rPr>
          <w:lang w:val="es-MX"/>
        </w:rPr>
        <w:t>.</w:t>
      </w:r>
    </w:p>
    <w:p w14:paraId="2A547A15" w14:textId="77777777" w:rsidR="003E7210" w:rsidRDefault="00610ECC" w:rsidP="00F86C20">
      <w:pPr>
        <w:pStyle w:val="Compact"/>
        <w:numPr>
          <w:ilvl w:val="0"/>
          <w:numId w:val="3"/>
        </w:numPr>
        <w:jc w:val="both"/>
        <w:rPr>
          <w:lang w:val="es-MX"/>
        </w:rPr>
      </w:pPr>
      <w:r>
        <w:rPr>
          <w:lang w:val="es-MX"/>
        </w:rPr>
        <w:t>Principales cambios en su estructura (interna históricamente).</w:t>
      </w:r>
    </w:p>
    <w:p w14:paraId="05DC5093" w14:textId="77777777" w:rsidR="00610ECC" w:rsidRPr="00610ECC" w:rsidRDefault="00610ECC" w:rsidP="00610ECC">
      <w:pPr>
        <w:pStyle w:val="Compact"/>
        <w:ind w:left="480"/>
        <w:jc w:val="both"/>
        <w:rPr>
          <w:lang w:val="es-MX"/>
        </w:rPr>
      </w:pPr>
    </w:p>
    <w:p w14:paraId="700BBBD1" w14:textId="77777777" w:rsidR="00610ECC" w:rsidRPr="00967192"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14:paraId="0D312568" w14:textId="77777777" w:rsidR="00610ECC" w:rsidRPr="00967192" w:rsidRDefault="00610ECC" w:rsidP="007704F8">
      <w:pPr>
        <w:pStyle w:val="Textoindependiente"/>
        <w:jc w:val="both"/>
        <w:rPr>
          <w:lang w:val="es-MX"/>
        </w:rPr>
      </w:pPr>
      <w:r w:rsidRPr="00967192">
        <w:rPr>
          <w:lang w:val="es-MX"/>
        </w:rPr>
        <w:t>Lic. Esteban Albarrán Mendoza</w:t>
      </w:r>
    </w:p>
    <w:p w14:paraId="3174D096" w14:textId="77777777"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14:paraId="6972E11B" w14:textId="5F7DBAE4" w:rsidR="003E7210" w:rsidRPr="0052501F" w:rsidRDefault="00545AF4" w:rsidP="007704F8">
      <w:pPr>
        <w:pStyle w:val="Textoindependiente"/>
        <w:jc w:val="both"/>
        <w:rPr>
          <w:lang w:val="es-MX"/>
        </w:rPr>
      </w:pPr>
      <w:r>
        <w:rPr>
          <w:lang w:val="es-MX"/>
        </w:rPr>
        <w:t xml:space="preserve">Dr. Antonio Salvador </w:t>
      </w:r>
      <w:proofErr w:type="spellStart"/>
      <w:r>
        <w:rPr>
          <w:lang w:val="es-MX"/>
        </w:rPr>
        <w:t>Ja</w:t>
      </w:r>
      <w:r w:rsidR="0045372D">
        <w:rPr>
          <w:lang w:val="es-MX"/>
        </w:rPr>
        <w:t>í</w:t>
      </w:r>
      <w:r w:rsidR="00BB0507">
        <w:rPr>
          <w:lang w:val="es-MX"/>
        </w:rPr>
        <w:t>mes</w:t>
      </w:r>
      <w:proofErr w:type="spellEnd"/>
      <w:r w:rsidR="00BB0507">
        <w:rPr>
          <w:lang w:val="es-MX"/>
        </w:rPr>
        <w:t xml:space="preserve"> Herrera</w:t>
      </w:r>
    </w:p>
    <w:p w14:paraId="7732C81C" w14:textId="77777777" w:rsidR="003E7210" w:rsidRPr="0052501F" w:rsidRDefault="003E7210" w:rsidP="007704F8">
      <w:pPr>
        <w:pStyle w:val="Textoindependiente"/>
        <w:jc w:val="both"/>
        <w:rPr>
          <w:lang w:val="es-MX"/>
        </w:rPr>
      </w:pPr>
    </w:p>
    <w:p w14:paraId="7233CB50" w14:textId="77777777" w:rsidR="00610ECC" w:rsidRPr="00A3389B" w:rsidRDefault="00F86C20" w:rsidP="007704F8">
      <w:pPr>
        <w:pStyle w:val="Textoindependiente"/>
        <w:jc w:val="both"/>
        <w:rPr>
          <w:u w:val="single"/>
          <w:lang w:val="es-MX"/>
        </w:rPr>
      </w:pPr>
      <w:r w:rsidRPr="0052501F">
        <w:rPr>
          <w:lang w:val="es-MX"/>
        </w:rPr>
        <w:t>4</w:t>
      </w:r>
      <w:r w:rsidR="00A922F2">
        <w:rPr>
          <w:lang w:val="es-MX"/>
        </w:rPr>
        <w:t>.</w:t>
      </w:r>
      <w:r w:rsidRPr="0052501F">
        <w:rPr>
          <w:lang w:val="es-MX"/>
        </w:rPr>
        <w:t xml:space="preserve"> </w:t>
      </w:r>
      <w:r w:rsidRPr="00A3389B">
        <w:rPr>
          <w:b/>
          <w:u w:val="thick"/>
          <w:lang w:val="es-MX"/>
        </w:rPr>
        <w:t>Organización y Objeto Social</w:t>
      </w:r>
      <w:r w:rsidRPr="00A3389B">
        <w:rPr>
          <w:b/>
          <w:u w:val="single"/>
          <w:lang w:val="es-MX"/>
        </w:rPr>
        <w:t xml:space="preserve">: </w:t>
      </w:r>
    </w:p>
    <w:p w14:paraId="480BA0B1" w14:textId="77777777" w:rsidR="003E7210" w:rsidRPr="0052501F" w:rsidRDefault="00F86C20" w:rsidP="007704F8">
      <w:pPr>
        <w:pStyle w:val="Textoindependiente"/>
        <w:jc w:val="both"/>
        <w:rPr>
          <w:lang w:val="es-MX"/>
        </w:rPr>
      </w:pPr>
      <w:r w:rsidRPr="0052501F">
        <w:rPr>
          <w:lang w:val="es-MX"/>
        </w:rPr>
        <w:t>Se informará sobre:</w:t>
      </w:r>
    </w:p>
    <w:p w14:paraId="01207E0C" w14:textId="77777777" w:rsidR="003E7210" w:rsidRPr="0059306C" w:rsidRDefault="00F86C20" w:rsidP="00F86C20">
      <w:pPr>
        <w:pStyle w:val="Compact"/>
        <w:numPr>
          <w:ilvl w:val="0"/>
          <w:numId w:val="4"/>
        </w:numPr>
        <w:jc w:val="both"/>
        <w:rPr>
          <w:lang w:val="es-MX"/>
        </w:rPr>
      </w:pPr>
      <w:r w:rsidRPr="0059306C">
        <w:rPr>
          <w:lang w:val="es-MX"/>
        </w:rPr>
        <w:t>Objeto social.</w:t>
      </w:r>
    </w:p>
    <w:p w14:paraId="56903A5F" w14:textId="77777777" w:rsidR="003E7210" w:rsidRPr="0059306C" w:rsidRDefault="00F86C20" w:rsidP="007704F8">
      <w:pPr>
        <w:pStyle w:val="FirstParagraph"/>
        <w:jc w:val="both"/>
        <w:rPr>
          <w:lang w:val="es-MX"/>
        </w:rPr>
      </w:pPr>
      <w:r w:rsidRPr="0059306C">
        <w:rPr>
          <w:lang w:val="es-MX"/>
        </w:rPr>
        <w:t>Misión</w:t>
      </w:r>
    </w:p>
    <w:p w14:paraId="761C2833" w14:textId="7E08817B" w:rsidR="003E7210" w:rsidRPr="0052501F"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00F86C20" w:rsidRPr="0052501F">
        <w:rPr>
          <w:lang w:val="es-MX"/>
        </w:rPr>
        <w:t>.</w:t>
      </w:r>
    </w:p>
    <w:p w14:paraId="313F2217" w14:textId="77777777" w:rsidR="003E7210" w:rsidRPr="0052501F" w:rsidRDefault="00F86C20" w:rsidP="007704F8">
      <w:pPr>
        <w:pStyle w:val="Textoindependiente"/>
        <w:jc w:val="both"/>
        <w:rPr>
          <w:lang w:val="es-MX"/>
        </w:rPr>
      </w:pPr>
      <w:r w:rsidRPr="0052501F">
        <w:rPr>
          <w:lang w:val="es-MX"/>
        </w:rPr>
        <w:t>Visión</w:t>
      </w:r>
    </w:p>
    <w:p w14:paraId="5E0BA60B" w14:textId="062F8DEA" w:rsidR="003E7210" w:rsidRPr="0052501F"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Ser un municipio reconocido por</w:t>
      </w:r>
      <w:r w:rsidR="005C3CF9">
        <w:rPr>
          <w:lang w:val="es-MX"/>
        </w:rPr>
        <w:t xml:space="preserve"> brindarles a los ciudadanos</w:t>
      </w:r>
      <w:r w:rsidR="00F86C20" w:rsidRPr="0052501F">
        <w:rPr>
          <w:lang w:val="es-MX"/>
        </w:rPr>
        <w:t xml:space="preserve"> gobernabilidad para el desarrollo e</w:t>
      </w:r>
      <w:r w:rsidR="005C3CF9">
        <w:rPr>
          <w:lang w:val="es-MX"/>
        </w:rPr>
        <w:t>conómico y social, con la presta</w:t>
      </w:r>
      <w:r w:rsidR="00F86C20" w:rsidRPr="0052501F">
        <w:rPr>
          <w:lang w:val="es-MX"/>
        </w:rPr>
        <w:t>ción de servicios públicos oportunos</w:t>
      </w:r>
      <w:r w:rsidR="005C3CF9">
        <w:rPr>
          <w:lang w:val="es-MX"/>
        </w:rPr>
        <w:t xml:space="preserve"> y comprometidos con la preserva</w:t>
      </w:r>
      <w:r w:rsidR="00F86C20" w:rsidRPr="0052501F">
        <w:rPr>
          <w:lang w:val="es-MX"/>
        </w:rPr>
        <w:t>ción del orden público, para lograr una economía sustentable y contar con una infraestructura y ordenamiento territorial equilibrado.</w:t>
      </w:r>
    </w:p>
    <w:p w14:paraId="7FEDDE17" w14:textId="77777777" w:rsidR="003E7210" w:rsidRPr="0052501F" w:rsidRDefault="00F86C20" w:rsidP="007704F8">
      <w:pPr>
        <w:pStyle w:val="Textoindependiente"/>
        <w:jc w:val="both"/>
        <w:rPr>
          <w:lang w:val="es-MX"/>
        </w:rPr>
      </w:pPr>
      <w:r w:rsidRPr="0052501F">
        <w:rPr>
          <w:lang w:val="es-MX"/>
        </w:rPr>
        <w:t>Valores</w:t>
      </w:r>
    </w:p>
    <w:p w14:paraId="636E2059" w14:textId="73821359" w:rsidR="005C3CF9" w:rsidRDefault="00D22E77" w:rsidP="007704F8">
      <w:pPr>
        <w:pStyle w:val="Textoindependiente"/>
        <w:jc w:val="both"/>
        <w:rPr>
          <w:lang w:val="es-MX"/>
        </w:rPr>
      </w:pPr>
      <w:r>
        <w:rPr>
          <w:lang w:val="es-MX"/>
        </w:rPr>
        <w:t xml:space="preserve">   </w:t>
      </w:r>
      <w:r w:rsidRPr="00D22E77">
        <w:rPr>
          <w:b/>
          <w:bCs/>
          <w:lang w:val="es-MX"/>
        </w:rPr>
        <w:t>R:</w:t>
      </w:r>
      <w:r>
        <w:rPr>
          <w:lang w:val="es-MX"/>
        </w:rPr>
        <w:t xml:space="preserve"> </w:t>
      </w:r>
      <w:r w:rsidR="00F86C20" w:rsidRPr="0052501F">
        <w:rPr>
          <w:lang w:val="es-MX"/>
        </w:rPr>
        <w:t>Durante este periodo el H. Ayuntamiento y la administración municipal actuarán y se regirán en apego a los siguientes</w:t>
      </w:r>
      <w:r w:rsidR="0059306C">
        <w:rPr>
          <w:lang w:val="es-MX"/>
        </w:rPr>
        <w:t xml:space="preserve"> </w:t>
      </w:r>
      <w:r w:rsidR="00F86C20" w:rsidRPr="0052501F">
        <w:rPr>
          <w:lang w:val="es-MX"/>
        </w:rPr>
        <w:t xml:space="preserve">valores: </w:t>
      </w:r>
    </w:p>
    <w:p w14:paraId="12DBEA40"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19B64CA7" w14:textId="77777777"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14:paraId="01A76D60" w14:textId="77777777"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14:paraId="0F1BB307" w14:textId="36767720" w:rsidR="003E7210" w:rsidRDefault="00D22E77" w:rsidP="007704F8">
      <w:pPr>
        <w:pStyle w:val="FirstParagraph"/>
        <w:jc w:val="both"/>
      </w:pPr>
      <w:r>
        <w:t xml:space="preserve">     </w:t>
      </w:r>
      <w:r w:rsidRPr="00D22E77">
        <w:rPr>
          <w:b/>
          <w:bCs/>
        </w:rPr>
        <w:t>R:</w:t>
      </w:r>
      <w:r>
        <w:t xml:space="preserve"> </w:t>
      </w:r>
      <w:r w:rsidR="0024401A">
        <w:t>ENERO A DICIEMBRE DE 202</w:t>
      </w:r>
      <w:r w:rsidR="005C3ABD">
        <w:t>2</w:t>
      </w:r>
      <w:r>
        <w:t>.</w:t>
      </w:r>
    </w:p>
    <w:p w14:paraId="34AFBB08" w14:textId="77777777" w:rsidR="00D06FA5" w:rsidRPr="00D06FA5" w:rsidRDefault="00D06FA5" w:rsidP="00D06FA5">
      <w:pPr>
        <w:pStyle w:val="Textoindependiente"/>
      </w:pPr>
    </w:p>
    <w:p w14:paraId="54A6FCAE" w14:textId="77777777" w:rsidR="003E7210" w:rsidRPr="0052501F" w:rsidRDefault="005C3CF9" w:rsidP="00F86C20">
      <w:pPr>
        <w:pStyle w:val="Compact"/>
        <w:numPr>
          <w:ilvl w:val="0"/>
          <w:numId w:val="6"/>
        </w:numPr>
        <w:jc w:val="both"/>
        <w:rPr>
          <w:lang w:val="es-MX"/>
        </w:rPr>
      </w:pPr>
      <w:r>
        <w:rPr>
          <w:lang w:val="es-MX"/>
        </w:rPr>
        <w:t>Régimen jurídico:</w:t>
      </w:r>
    </w:p>
    <w:p w14:paraId="25388E72" w14:textId="33632608" w:rsidR="005C3CF9" w:rsidRDefault="00D22E77" w:rsidP="007704F8">
      <w:pPr>
        <w:pStyle w:val="FirstParagraph"/>
        <w:jc w:val="both"/>
        <w:rPr>
          <w:lang w:val="es-MX"/>
        </w:rPr>
      </w:pPr>
      <w:r>
        <w:rPr>
          <w:lang w:val="es-MX"/>
        </w:rPr>
        <w:t xml:space="preserve">    </w:t>
      </w:r>
      <w:r w:rsidRPr="00D22E77">
        <w:rPr>
          <w:b/>
          <w:bCs/>
          <w:lang w:val="es-MX"/>
        </w:rPr>
        <w:t>R:</w:t>
      </w:r>
      <w:r>
        <w:rPr>
          <w:lang w:val="es-MX"/>
        </w:rPr>
        <w:t xml:space="preserve"> </w:t>
      </w:r>
      <w:r w:rsidR="00F86C20" w:rsidRPr="0052501F">
        <w:rPr>
          <w:lang w:val="es-MX"/>
        </w:rPr>
        <w:t xml:space="preserve">Persona moral con fines no lucrativos </w:t>
      </w:r>
    </w:p>
    <w:p w14:paraId="05BD6483" w14:textId="77777777"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14:paraId="4DC5B8CD" w14:textId="77777777"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14:paraId="354F67B1" w14:textId="2D1B0C09" w:rsidR="005C3CF9" w:rsidRDefault="00D22E77" w:rsidP="007704F8">
      <w:pPr>
        <w:pStyle w:val="Textoindependiente"/>
        <w:jc w:val="both"/>
        <w:rPr>
          <w:lang w:val="es-MX"/>
        </w:rPr>
      </w:pPr>
      <w:r>
        <w:rPr>
          <w:lang w:val="es-MX"/>
        </w:rPr>
        <w:t xml:space="preserve">     </w:t>
      </w:r>
      <w:r w:rsidRPr="00D22E77">
        <w:rPr>
          <w:b/>
          <w:bCs/>
          <w:lang w:val="es-MX"/>
        </w:rPr>
        <w:t>R:</w:t>
      </w:r>
      <w:r>
        <w:rPr>
          <w:lang w:val="es-MX"/>
        </w:rPr>
        <w:t xml:space="preserve"> </w:t>
      </w:r>
      <w:r w:rsidR="00F86C20" w:rsidRPr="0052501F">
        <w:rPr>
          <w:lang w:val="es-MX"/>
        </w:rPr>
        <w:t>Presentar la declaración anual donde se informe sobre las retenciones de los trabajadores que recibieron</w:t>
      </w:r>
      <w:r w:rsidR="005C3CF9">
        <w:rPr>
          <w:lang w:val="es-MX"/>
        </w:rPr>
        <w:t xml:space="preserve"> </w:t>
      </w:r>
      <w:r w:rsidR="00F86C20" w:rsidRPr="0052501F">
        <w:rPr>
          <w:lang w:val="es-MX"/>
        </w:rPr>
        <w:t xml:space="preserve">sueldos y salarios </w:t>
      </w:r>
    </w:p>
    <w:p w14:paraId="4249B543" w14:textId="77777777" w:rsidR="003E7210" w:rsidRDefault="00F86C20" w:rsidP="007704F8">
      <w:pPr>
        <w:pStyle w:val="Textoindependiente"/>
        <w:jc w:val="both"/>
        <w:rPr>
          <w:lang w:val="es-MX"/>
        </w:rPr>
      </w:pPr>
      <w:r w:rsidRPr="0052501F">
        <w:rPr>
          <w:lang w:val="es-MX"/>
        </w:rPr>
        <w:t>Presentar la declaración informativa anual de Subsidio para el Empleo.</w:t>
      </w:r>
    </w:p>
    <w:p w14:paraId="20BB9B84" w14:textId="77777777" w:rsidR="005C3CF9" w:rsidRPr="0052501F" w:rsidRDefault="005C3CF9" w:rsidP="007704F8">
      <w:pPr>
        <w:pStyle w:val="Textoindependiente"/>
        <w:jc w:val="both"/>
        <w:rPr>
          <w:lang w:val="es-MX"/>
        </w:rPr>
      </w:pPr>
    </w:p>
    <w:p w14:paraId="5849D811" w14:textId="77777777"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14:paraId="23F2D819" w14:textId="0074A848" w:rsidR="003E7210" w:rsidRDefault="00D22E77" w:rsidP="00D22E77">
      <w:pPr>
        <w:pStyle w:val="FirstParagraph"/>
        <w:ind w:left="480"/>
        <w:jc w:val="both"/>
      </w:pPr>
      <w:r w:rsidRPr="00D22E77">
        <w:rPr>
          <w:b/>
          <w:bCs/>
        </w:rPr>
        <w:t xml:space="preserve">R: </w:t>
      </w:r>
      <w:r>
        <w:t xml:space="preserve"> </w:t>
      </w:r>
      <w:r w:rsidR="00F86C20" w:rsidRPr="00967192">
        <w:t>Se anexa organigrama</w:t>
      </w:r>
    </w:p>
    <w:p w14:paraId="3658FB58" w14:textId="77777777"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14:paraId="0EAF24A8" w14:textId="18EA9092" w:rsidR="003E7210" w:rsidRPr="0052501F" w:rsidRDefault="00D22E77" w:rsidP="00D22E77">
      <w:pPr>
        <w:pStyle w:val="FirstParagraph"/>
        <w:ind w:left="480"/>
        <w:jc w:val="both"/>
        <w:rPr>
          <w:lang w:val="es-MX"/>
        </w:rPr>
      </w:pPr>
      <w:r w:rsidRPr="00E46324">
        <w:rPr>
          <w:b/>
          <w:bCs/>
          <w:lang w:val="es-MX"/>
        </w:rPr>
        <w:t>R:</w:t>
      </w:r>
      <w:r>
        <w:rPr>
          <w:lang w:val="es-MX"/>
        </w:rPr>
        <w:t xml:space="preserve"> </w:t>
      </w:r>
      <w:r w:rsidR="00F86C20" w:rsidRPr="0052501F">
        <w:rPr>
          <w:lang w:val="es-MX"/>
        </w:rPr>
        <w:t>Al periodo no se tienen Fideicomisos, mandatos y otros análogos.</w:t>
      </w:r>
    </w:p>
    <w:p w14:paraId="701DF1A8" w14:textId="77777777" w:rsidR="003E7210" w:rsidRPr="002F743D" w:rsidRDefault="00F86C20" w:rsidP="00F86C20">
      <w:pPr>
        <w:pStyle w:val="Compact"/>
        <w:numPr>
          <w:ilvl w:val="0"/>
          <w:numId w:val="9"/>
        </w:numPr>
        <w:jc w:val="both"/>
        <w:rPr>
          <w:b/>
          <w:u w:val="thick"/>
          <w:lang w:val="es-MX"/>
        </w:rPr>
      </w:pPr>
      <w:r w:rsidRPr="002F743D">
        <w:rPr>
          <w:b/>
          <w:u w:val="thick"/>
          <w:lang w:val="es-MX"/>
        </w:rPr>
        <w:t>Bases de Preparación de los Estados Financieros: Se informará sobre:</w:t>
      </w:r>
    </w:p>
    <w:p w14:paraId="47CCB5D0" w14:textId="77777777" w:rsidR="002F7E31" w:rsidRPr="0052501F" w:rsidRDefault="002F7E31" w:rsidP="002F7E31">
      <w:pPr>
        <w:pStyle w:val="Compact"/>
        <w:ind w:left="480"/>
        <w:jc w:val="both"/>
        <w:rPr>
          <w:lang w:val="es-MX"/>
        </w:rPr>
      </w:pPr>
    </w:p>
    <w:p w14:paraId="1367C91A" w14:textId="77777777"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14:paraId="0F9AAA70" w14:textId="2467DFFC" w:rsidR="003E7210" w:rsidRPr="0052501F" w:rsidRDefault="00AE018E" w:rsidP="007704F8">
      <w:pPr>
        <w:pStyle w:val="FirstParagraph"/>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El municipio ha observado el cumplimiento de las disposiciones legales emitidas por el CONAC, con el objeto de lograr la armonización contable de acuerdo a la Ley General de Contabilidad Gubernamental.</w:t>
      </w:r>
    </w:p>
    <w:p w14:paraId="3B8942CF"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1BD4DAEA" w14:textId="55629EC6" w:rsidR="003E7210" w:rsidRPr="0052501F"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4FDF0312" w14:textId="77777777" w:rsidR="001C2CC4"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w:t>
      </w:r>
      <w:r w:rsidR="001C2CC4">
        <w:rPr>
          <w:lang w:val="es-MX"/>
        </w:rPr>
        <w:t>:</w:t>
      </w:r>
      <w:r w:rsidRPr="0052501F">
        <w:rPr>
          <w:lang w:val="es-MX"/>
        </w:rPr>
        <w:t xml:space="preserve"> </w:t>
      </w:r>
    </w:p>
    <w:p w14:paraId="3985AEFE" w14:textId="77777777" w:rsidR="004064D1" w:rsidRDefault="001C2CC4" w:rsidP="007704F8">
      <w:pPr>
        <w:pStyle w:val="Textoindependiente"/>
        <w:jc w:val="both"/>
        <w:rPr>
          <w:lang w:val="es-MX"/>
        </w:rPr>
      </w:pPr>
      <w:r>
        <w:rPr>
          <w:lang w:val="es-MX"/>
        </w:rPr>
        <w:lastRenderedPageBreak/>
        <w:t>Federales:</w:t>
      </w:r>
    </w:p>
    <w:p w14:paraId="58971DDD" w14:textId="77777777" w:rsidR="003E7210" w:rsidRDefault="001C2CC4" w:rsidP="007704F8">
      <w:pPr>
        <w:pStyle w:val="Textoindependiente"/>
        <w:jc w:val="both"/>
        <w:rPr>
          <w:lang w:val="es-MX"/>
        </w:rPr>
      </w:pPr>
      <w:r>
        <w:rPr>
          <w:lang w:val="es-MX"/>
        </w:rPr>
        <w:t xml:space="preserve">CPEUM (Constitución Política de </w:t>
      </w:r>
      <w:r w:rsidR="004064D1">
        <w:rPr>
          <w:lang w:val="es-MX"/>
        </w:rPr>
        <w:t xml:space="preserve">los Estados Unidos Mexicanos), </w:t>
      </w:r>
      <w:r>
        <w:rPr>
          <w:lang w:val="es-MX"/>
        </w:rPr>
        <w:t>Ley Federal de Presupuesto y Responsabilidad Hacendaria, Ley de Coordinación Fiscal, Le</w:t>
      </w:r>
      <w:r w:rsidR="004064D1">
        <w:rPr>
          <w:lang w:val="es-MX"/>
        </w:rPr>
        <w:t>y de Contabilidad Gubernamental, Ley de Adquisiciones, Arrendamiento y Servicios del Sector Público, Ley de Obras Públicas y Servicios Relacionados con las Mismas, Ley Federal de Responsabilidades de los Servidores Públicos, Ley Federal de Transparencia y Acceso a la Información Pública, Ley de Disciplina Financiera de l</w:t>
      </w:r>
      <w:r w:rsidR="00C036A6">
        <w:rPr>
          <w:lang w:val="es-MX"/>
        </w:rPr>
        <w:t>as Entidades y los Municipios, Ley de Fiscalización y Rendición de Cuentas de la Federación.</w:t>
      </w:r>
    </w:p>
    <w:p w14:paraId="38618E16" w14:textId="77777777" w:rsidR="004064D1" w:rsidRDefault="004064D1" w:rsidP="007704F8">
      <w:pPr>
        <w:pStyle w:val="Textoindependiente"/>
        <w:jc w:val="both"/>
        <w:rPr>
          <w:lang w:val="es-MX"/>
        </w:rPr>
      </w:pPr>
      <w:r>
        <w:rPr>
          <w:lang w:val="es-MX"/>
        </w:rPr>
        <w:t>Estatales:</w:t>
      </w:r>
    </w:p>
    <w:p w14:paraId="1194C3ED" w14:textId="77777777" w:rsidR="004064D1" w:rsidRPr="0052501F" w:rsidRDefault="004064D1" w:rsidP="007704F8">
      <w:pPr>
        <w:pStyle w:val="Textoindependiente"/>
        <w:jc w:val="both"/>
        <w:rPr>
          <w:lang w:val="es-MX"/>
        </w:rPr>
      </w:pPr>
      <w:r w:rsidRPr="0052501F">
        <w:rPr>
          <w:lang w:val="es-MX"/>
        </w:rPr>
        <w:t>Constitución Polít</w:t>
      </w:r>
      <w:r>
        <w:rPr>
          <w:lang w:val="es-MX"/>
        </w:rPr>
        <w:t xml:space="preserve">ica para el Estado de Guerrero, </w:t>
      </w:r>
      <w:r w:rsidRPr="0052501F">
        <w:rPr>
          <w:lang w:val="es-MX"/>
        </w:rPr>
        <w:t>Ley de Fiscalización S</w:t>
      </w:r>
      <w:r>
        <w:rPr>
          <w:lang w:val="es-MX"/>
        </w:rPr>
        <w:t>uperior del Estado de Guerrero, Ley Orgánica del Municipio Libre del Estado de Guerrer</w:t>
      </w:r>
      <w:r w:rsidRPr="0052501F">
        <w:rPr>
          <w:lang w:val="es-MX"/>
        </w:rPr>
        <w:t xml:space="preserve">o, Ley de Responsabilidades Administrativas de los Servidores </w:t>
      </w:r>
      <w:r>
        <w:rPr>
          <w:lang w:val="es-MX"/>
        </w:rPr>
        <w:t>Públicos del Estado de Guerrero y sus Municipios</w:t>
      </w:r>
      <w:r w:rsidR="00C036A6">
        <w:rPr>
          <w:lang w:val="es-MX"/>
        </w:rPr>
        <w:t>, Ley Número 207 de Transparencia y Acceso a la Información Pública del Estado de Guerrero, Ley de Obras Públicas y sus servicios del Estado de Guerrero, Ley de Fiscalización Superior y Rendición de Cuentas del Estado de Guerrero.</w:t>
      </w:r>
    </w:p>
    <w:p w14:paraId="132D1E16" w14:textId="77777777" w:rsidR="002119B4" w:rsidRPr="002119B4" w:rsidRDefault="00F86C20" w:rsidP="00F86C20">
      <w:pPr>
        <w:pStyle w:val="Compact"/>
        <w:numPr>
          <w:ilvl w:val="0"/>
          <w:numId w:val="12"/>
        </w:numPr>
        <w:jc w:val="both"/>
      </w:pPr>
      <w:r w:rsidRPr="0052501F">
        <w:rPr>
          <w:lang w:val="es-MX"/>
        </w:rPr>
        <w:t xml:space="preserve">Postulados básicos. </w:t>
      </w:r>
    </w:p>
    <w:p w14:paraId="44E7F44E" w14:textId="5CCA3068" w:rsidR="003E7210" w:rsidRDefault="00AE018E" w:rsidP="002119B4">
      <w:pPr>
        <w:pStyle w:val="Compact"/>
        <w:ind w:left="480"/>
        <w:jc w:val="both"/>
      </w:pPr>
      <w:r w:rsidRPr="00AE018E">
        <w:rPr>
          <w:b/>
          <w:bCs/>
          <w:lang w:val="es-MX"/>
        </w:rPr>
        <w:t>R:</w:t>
      </w:r>
      <w:r>
        <w:rPr>
          <w:lang w:val="es-MX"/>
        </w:rPr>
        <w:t xml:space="preserve"> </w:t>
      </w:r>
      <w:r w:rsidR="00F86C20" w:rsidRPr="0052501F">
        <w:rPr>
          <w:lang w:val="es-MX"/>
        </w:rPr>
        <w:t xml:space="preserve">1.- Sustancia Económica, 2.- Entes Públicos, 3.- </w:t>
      </w:r>
      <w:r w:rsidR="00F86C20" w:rsidRPr="002119B4">
        <w:rPr>
          <w:lang w:val="es-MX"/>
        </w:rPr>
        <w:t>Existencia Permanente, 4.- Revelación Suficiente, 5.-</w:t>
      </w:r>
      <w:r w:rsidR="00F86C20" w:rsidRPr="0052501F">
        <w:rPr>
          <w:lang w:val="es-MX"/>
        </w:rPr>
        <w:t xml:space="preserve">Importancia Relativa, 6.- Registro e Integración Presupuestaria, 7.- Consolidación de la Información Financiera, 8.- Devengo Contable, 9.- Valuación, 10.- Dualidad Económica, 11.- </w:t>
      </w:r>
      <w:r w:rsidR="00F86C20">
        <w:t>Consistencia.</w:t>
      </w:r>
    </w:p>
    <w:p w14:paraId="119424AA" w14:textId="77777777" w:rsidR="00C036A6" w:rsidRDefault="00C036A6" w:rsidP="002119B4">
      <w:pPr>
        <w:pStyle w:val="Compact"/>
        <w:ind w:left="480"/>
        <w:jc w:val="both"/>
      </w:pPr>
    </w:p>
    <w:p w14:paraId="7B4F3671" w14:textId="77777777" w:rsidR="003E7210" w:rsidRPr="002119B4" w:rsidRDefault="00F86C20" w:rsidP="00F86C20">
      <w:pPr>
        <w:pStyle w:val="Compact"/>
        <w:numPr>
          <w:ilvl w:val="0"/>
          <w:numId w:val="13"/>
        </w:numPr>
        <w:jc w:val="both"/>
        <w:rPr>
          <w:lang w:val="es-MX"/>
        </w:rPr>
      </w:pPr>
      <w:r w:rsidRPr="002119B4">
        <w:rPr>
          <w:lang w:val="es-MX"/>
        </w:rPr>
        <w:t xml:space="preserve">Normatividad supletoria. En caso de emplear varios grupos de normatividades (normatividades supletorias), deberá realizar la justificación razonable correspondiente, su alineación con los PBCG </w:t>
      </w:r>
      <w:r w:rsidR="00D06FA5">
        <w:rPr>
          <w:lang w:val="es-MX"/>
        </w:rPr>
        <w:t xml:space="preserve">(principios básicos de contabilidad gubernamental), </w:t>
      </w:r>
      <w:r w:rsidRPr="002119B4">
        <w:rPr>
          <w:lang w:val="es-MX"/>
        </w:rPr>
        <w:t>y a las características cualitativas asociadas descritas en el MCCG (</w:t>
      </w:r>
      <w:r w:rsidR="00D06FA5">
        <w:rPr>
          <w:lang w:val="es-MX"/>
        </w:rPr>
        <w:t xml:space="preserve">marco conceptual de contabilidad gubernamental), </w:t>
      </w:r>
      <w:r w:rsidRPr="002119B4">
        <w:rPr>
          <w:lang w:val="es-MX"/>
        </w:rPr>
        <w:t>documentos publicados en el Diario Oficial de la</w:t>
      </w:r>
      <w:r w:rsidR="0059306C">
        <w:rPr>
          <w:lang w:val="es-MX"/>
        </w:rPr>
        <w:t xml:space="preserve"> </w:t>
      </w:r>
      <w:r w:rsidRPr="002119B4">
        <w:rPr>
          <w:lang w:val="es-MX"/>
        </w:rPr>
        <w:t>Federación, agosto 2009).</w:t>
      </w:r>
    </w:p>
    <w:p w14:paraId="28E87F18" w14:textId="41A3CA8D" w:rsidR="002119B4" w:rsidRDefault="00AE018E" w:rsidP="002119B4">
      <w:pPr>
        <w:pStyle w:val="Textoindependiente"/>
        <w:jc w:val="both"/>
        <w:rPr>
          <w:lang w:val="es-MX"/>
        </w:rPr>
      </w:pPr>
      <w:r>
        <w:rPr>
          <w:lang w:val="es-MX"/>
        </w:rPr>
        <w:t xml:space="preserve">        </w:t>
      </w:r>
      <w:r w:rsidRPr="00AE018E">
        <w:rPr>
          <w:b/>
          <w:bCs/>
          <w:lang w:val="es-MX"/>
        </w:rPr>
        <w:t>R:</w:t>
      </w:r>
      <w:r>
        <w:rPr>
          <w:lang w:val="es-MX"/>
        </w:rPr>
        <w:t xml:space="preserve"> </w:t>
      </w:r>
      <w:r w:rsidR="00F86C20"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14:paraId="7A6080E0" w14:textId="77777777" w:rsidR="003E7210" w:rsidRPr="0052501F" w:rsidRDefault="00F86C20" w:rsidP="00F86C20">
      <w:pPr>
        <w:pStyle w:val="Textoindependiente"/>
        <w:numPr>
          <w:ilvl w:val="0"/>
          <w:numId w:val="13"/>
        </w:numPr>
        <w:jc w:val="both"/>
        <w:rPr>
          <w:lang w:val="es-MX"/>
        </w:rPr>
      </w:pPr>
      <w:r w:rsidRPr="0052501F">
        <w:rPr>
          <w:lang w:val="es-MX"/>
        </w:rPr>
        <w:t xml:space="preserve">Para las entidades que por primera vez estén implementando </w:t>
      </w:r>
      <w:proofErr w:type="gramStart"/>
      <w:r w:rsidRPr="0052501F">
        <w:rPr>
          <w:lang w:val="es-MX"/>
        </w:rPr>
        <w:t>la base devengado</w:t>
      </w:r>
      <w:proofErr w:type="gramEnd"/>
      <w:r w:rsidRPr="0052501F">
        <w:rPr>
          <w:lang w:val="es-MX"/>
        </w:rPr>
        <w:t xml:space="preserve"> de acuerdo a la Ley de Contabilidad, deberán:</w:t>
      </w:r>
    </w:p>
    <w:p w14:paraId="633D0450"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36DB637B" w14:textId="77777777" w:rsidR="003E7210" w:rsidRPr="0052501F" w:rsidRDefault="00F86C20" w:rsidP="007704F8">
      <w:pPr>
        <w:pStyle w:val="FirstParagraph"/>
        <w:jc w:val="both"/>
        <w:rPr>
          <w:lang w:val="es-MX"/>
        </w:rPr>
      </w:pPr>
      <w:r w:rsidRPr="0052501F">
        <w:rPr>
          <w:lang w:val="es-MX"/>
        </w:rPr>
        <w:t>Plan de implementación:</w:t>
      </w:r>
    </w:p>
    <w:p w14:paraId="1984272C" w14:textId="1ECA68C2" w:rsidR="003E7210" w:rsidRPr="0052501F" w:rsidRDefault="00AE018E" w:rsidP="007C34C0">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 xml:space="preserve">Esta nota no le aplica a este municipio. </w:t>
      </w:r>
    </w:p>
    <w:p w14:paraId="7DDF9361"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0525ECA0" w14:textId="4C814F43" w:rsidR="003E7210" w:rsidRPr="0052501F"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Esta nota no le aplica a este municipio.</w:t>
      </w:r>
    </w:p>
    <w:p w14:paraId="1AF35752" w14:textId="2790BB8D" w:rsidR="003E7210" w:rsidRPr="002F743D" w:rsidRDefault="00F86C20" w:rsidP="00F86C20">
      <w:pPr>
        <w:pStyle w:val="Compact"/>
        <w:numPr>
          <w:ilvl w:val="0"/>
          <w:numId w:val="14"/>
        </w:numPr>
        <w:jc w:val="both"/>
        <w:rPr>
          <w:b/>
          <w:u w:val="thick"/>
        </w:rPr>
      </w:pPr>
      <w:r w:rsidRPr="002F743D">
        <w:rPr>
          <w:b/>
          <w:u w:val="thick"/>
        </w:rPr>
        <w:lastRenderedPageBreak/>
        <w:t>Pol</w:t>
      </w:r>
      <w:r w:rsidR="00161D8B" w:rsidRPr="002F743D">
        <w:rPr>
          <w:b/>
          <w:u w:val="thick"/>
        </w:rPr>
        <w:t>i</w:t>
      </w:r>
      <w:r w:rsidRPr="002F743D">
        <w:rPr>
          <w:b/>
          <w:u w:val="thick"/>
        </w:rPr>
        <w:t>ticas de Contabilidad Significativas:</w:t>
      </w:r>
    </w:p>
    <w:p w14:paraId="0469AA2D" w14:textId="77777777" w:rsidR="003E7210" w:rsidRDefault="00F86C20" w:rsidP="007704F8">
      <w:pPr>
        <w:pStyle w:val="FirstParagraph"/>
        <w:jc w:val="both"/>
      </w:pPr>
      <w:r>
        <w:t>Se informará sobre:</w:t>
      </w:r>
    </w:p>
    <w:p w14:paraId="64B23B77" w14:textId="77777777" w:rsidR="003E7210" w:rsidRPr="00C23CEC" w:rsidRDefault="00F86C20" w:rsidP="00F86C20">
      <w:pPr>
        <w:pStyle w:val="Compact"/>
        <w:numPr>
          <w:ilvl w:val="0"/>
          <w:numId w:val="15"/>
        </w:numPr>
        <w:jc w:val="both"/>
      </w:pPr>
      <w:r w:rsidRPr="00C23CEC">
        <w:rPr>
          <w:lang w:val="es-MX"/>
        </w:rPr>
        <w:t xml:space="preserve">Actualización: se informará del método utilizado para la actualización del valor de los activos, pasivos y Hacienda Pública/Patrimonio y las razones de dicha elección. </w:t>
      </w:r>
      <w:r w:rsidRPr="00C23CEC">
        <w:t>Así como informar de la desconexión o reconexión inflacionaria:</w:t>
      </w:r>
    </w:p>
    <w:p w14:paraId="24A02A23" w14:textId="3C65D5C9" w:rsidR="003E7210" w:rsidRPr="002F743D" w:rsidRDefault="00AE018E" w:rsidP="007704F8">
      <w:pPr>
        <w:pStyle w:val="FirstParagraph"/>
        <w:jc w:val="both"/>
        <w:rPr>
          <w:lang w:val="es-MX"/>
        </w:rPr>
      </w:pPr>
      <w:r>
        <w:rPr>
          <w:b/>
          <w:bCs/>
          <w:lang w:val="es-MX"/>
        </w:rPr>
        <w:t xml:space="preserve">    </w:t>
      </w:r>
      <w:r w:rsidR="002F743D" w:rsidRPr="00AE018E">
        <w:rPr>
          <w:b/>
          <w:bCs/>
          <w:lang w:val="es-MX"/>
        </w:rPr>
        <w:t>R:</w:t>
      </w:r>
      <w:r w:rsidR="002F743D">
        <w:rPr>
          <w:lang w:val="es-MX"/>
        </w:rPr>
        <w:t xml:space="preserve"> </w:t>
      </w:r>
      <w:r w:rsidR="00F86C20" w:rsidRPr="002F743D">
        <w:rPr>
          <w:lang w:val="es-MX"/>
        </w:rPr>
        <w:t>Hasta este periodo no se han utilizado métodos de actualización para el activo, pasivo y hacienda pública.</w:t>
      </w:r>
    </w:p>
    <w:p w14:paraId="2F7D3564" w14:textId="77777777"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14:paraId="71760B67" w14:textId="0CE538E1" w:rsidR="003E7210" w:rsidRPr="002F743D" w:rsidRDefault="00AE018E" w:rsidP="007704F8">
      <w:pPr>
        <w:pStyle w:val="FirstParagraph"/>
        <w:jc w:val="both"/>
        <w:rPr>
          <w:lang w:val="es-MX"/>
        </w:rPr>
      </w:pPr>
      <w:r>
        <w:rPr>
          <w:b/>
          <w:bCs/>
          <w:lang w:val="es-MX"/>
        </w:rPr>
        <w:t xml:space="preserve">      </w:t>
      </w:r>
      <w:r w:rsidR="002F743D" w:rsidRPr="00AE018E">
        <w:rPr>
          <w:b/>
          <w:bCs/>
          <w:lang w:val="es-MX"/>
        </w:rPr>
        <w:t>R:</w:t>
      </w:r>
      <w:r w:rsidR="002F743D">
        <w:rPr>
          <w:lang w:val="es-MX"/>
        </w:rPr>
        <w:t xml:space="preserve"> </w:t>
      </w:r>
      <w:r w:rsidR="00F86C20" w:rsidRPr="002F743D">
        <w:rPr>
          <w:lang w:val="es-MX"/>
        </w:rPr>
        <w:t>Al periodo no se han tenido operaciones en el extranjero.</w:t>
      </w:r>
    </w:p>
    <w:p w14:paraId="58A05299" w14:textId="77777777"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14:paraId="198D8BE1" w14:textId="1AC20AF5" w:rsidR="003E7210" w:rsidRPr="007A738E" w:rsidRDefault="002F743D" w:rsidP="00003F0F">
      <w:pPr>
        <w:ind w:left="480"/>
        <w:jc w:val="both"/>
        <w:rPr>
          <w:lang w:val="es-MX"/>
        </w:rPr>
      </w:pPr>
      <w:r>
        <w:rPr>
          <w:b/>
          <w:bCs/>
          <w:lang w:val="es-MX"/>
        </w:rPr>
        <w:t xml:space="preserve">R: </w:t>
      </w:r>
      <w:r w:rsidR="00F86C20" w:rsidRPr="007A738E">
        <w:rPr>
          <w:lang w:val="es-MX"/>
        </w:rPr>
        <w:t>Al periodo no se tienen inversiones en acciones de Compañías Subsidiarias no consolidadas y asociadas.</w:t>
      </w:r>
    </w:p>
    <w:p w14:paraId="663BF779" w14:textId="0058CFD7"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r w:rsidR="00AE018E">
        <w:rPr>
          <w:lang w:val="es-MX"/>
        </w:rPr>
        <w:tab/>
      </w:r>
      <w:r w:rsidR="00AE018E">
        <w:rPr>
          <w:lang w:val="es-MX"/>
        </w:rPr>
        <w:tab/>
      </w:r>
    </w:p>
    <w:p w14:paraId="2591DAC3" w14:textId="77777777" w:rsidR="003E7210" w:rsidRPr="00B91CCB" w:rsidRDefault="00F86C20" w:rsidP="00003F0F">
      <w:pPr>
        <w:pStyle w:val="FirstParagraph"/>
        <w:jc w:val="both"/>
        <w:rPr>
          <w:b/>
          <w:bCs/>
          <w:lang w:val="es-MX"/>
        </w:rPr>
      </w:pPr>
      <w:r w:rsidRPr="00B91CCB">
        <w:rPr>
          <w:b/>
          <w:bCs/>
          <w:lang w:val="es-MX"/>
        </w:rPr>
        <w:t>Al periodo no se cuenta con inventario de mercancías para venta por lo que no se cuenta con un método de</w:t>
      </w:r>
      <w:r w:rsidR="00003F0F" w:rsidRPr="00B91CCB">
        <w:rPr>
          <w:b/>
          <w:bCs/>
          <w:lang w:val="es-MX"/>
        </w:rPr>
        <w:t xml:space="preserve"> </w:t>
      </w:r>
      <w:r w:rsidRPr="00B91CCB">
        <w:rPr>
          <w:b/>
          <w:bCs/>
          <w:lang w:val="es-MX"/>
        </w:rPr>
        <w:t>valuación y costo de lo vendido.</w:t>
      </w:r>
    </w:p>
    <w:p w14:paraId="678243B4" w14:textId="77777777"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14:paraId="0B6C3A91" w14:textId="26707BD8" w:rsidR="00003F0F" w:rsidRPr="00AE018E" w:rsidRDefault="00AE018E" w:rsidP="007704F8">
      <w:pPr>
        <w:pStyle w:val="FirstParagraph"/>
        <w:jc w:val="both"/>
        <w:rPr>
          <w:lang w:val="es-MX"/>
        </w:rPr>
      </w:pPr>
      <w:r>
        <w:rPr>
          <w:b/>
          <w:bCs/>
          <w:lang w:val="es-MX"/>
        </w:rPr>
        <w:t xml:space="preserve">    </w:t>
      </w:r>
      <w:r w:rsidRPr="00AE018E">
        <w:rPr>
          <w:b/>
          <w:bCs/>
          <w:lang w:val="es-MX"/>
        </w:rPr>
        <w:t>R:</w:t>
      </w:r>
      <w:r>
        <w:rPr>
          <w:lang w:val="es-MX"/>
        </w:rPr>
        <w:t xml:space="preserve">  </w:t>
      </w:r>
      <w:r w:rsidR="00F86C20" w:rsidRPr="00AE018E">
        <w:rPr>
          <w:lang w:val="es-MX"/>
        </w:rPr>
        <w:t xml:space="preserve">Al periodo no se tienen beneficios para empleados en cuestión de reserva actuarial. </w:t>
      </w:r>
    </w:p>
    <w:p w14:paraId="520F8EE9" w14:textId="77777777"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14:paraId="71E572F4" w14:textId="492C1985" w:rsidR="00003F0F" w:rsidRPr="00003F0F" w:rsidRDefault="00AE018E" w:rsidP="00AE018E">
      <w:pPr>
        <w:pStyle w:val="FirstParagraph"/>
        <w:ind w:left="480"/>
        <w:jc w:val="both"/>
        <w:rPr>
          <w:lang w:val="es-MX"/>
        </w:rPr>
      </w:pPr>
      <w:r w:rsidRPr="00AE018E">
        <w:rPr>
          <w:b/>
          <w:bCs/>
          <w:lang w:val="es-MX"/>
        </w:rPr>
        <w:t>R:</w:t>
      </w:r>
      <w:r>
        <w:rPr>
          <w:lang w:val="es-MX"/>
        </w:rPr>
        <w:t xml:space="preserve"> </w:t>
      </w:r>
      <w:r w:rsidR="00F86C20" w:rsidRPr="00AE018E">
        <w:rPr>
          <w:lang w:val="es-MX"/>
        </w:rPr>
        <w:t>Al periodo contablemente no se tienen provisiones.</w:t>
      </w:r>
    </w:p>
    <w:p w14:paraId="0A77EC4F" w14:textId="77777777"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14:paraId="35B15B4E" w14:textId="0DA0C6FF" w:rsidR="003E7210" w:rsidRPr="00AE018E" w:rsidRDefault="00003F0F" w:rsidP="007704F8">
      <w:pPr>
        <w:pStyle w:val="Textoindependiente"/>
        <w:jc w:val="both"/>
        <w:rPr>
          <w:lang w:val="es-MX"/>
        </w:rPr>
      </w:pPr>
      <w:r>
        <w:rPr>
          <w:lang w:val="es-MX"/>
        </w:rPr>
        <w:t xml:space="preserve">      </w:t>
      </w:r>
      <w:r w:rsidR="00AE018E">
        <w:rPr>
          <w:lang w:val="es-MX"/>
        </w:rPr>
        <w:t xml:space="preserve">  </w:t>
      </w:r>
      <w:r w:rsidR="00AE018E" w:rsidRPr="00AE018E">
        <w:rPr>
          <w:b/>
          <w:bCs/>
          <w:lang w:val="es-MX"/>
        </w:rPr>
        <w:t>R:</w:t>
      </w:r>
      <w:r w:rsidR="00AE018E">
        <w:rPr>
          <w:lang w:val="es-MX"/>
        </w:rPr>
        <w:t xml:space="preserve"> </w:t>
      </w:r>
      <w:r w:rsidRPr="00AE018E">
        <w:rPr>
          <w:lang w:val="es-MX"/>
        </w:rPr>
        <w:t>Al periodo</w:t>
      </w:r>
      <w:r w:rsidR="00F86C20" w:rsidRPr="00AE018E">
        <w:rPr>
          <w:lang w:val="es-MX"/>
        </w:rPr>
        <w:t xml:space="preserve"> contablemente no se tienen reservas.</w:t>
      </w:r>
    </w:p>
    <w:p w14:paraId="7008998C" w14:textId="77777777"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14:paraId="14F78460" w14:textId="21645384"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14:paraId="769E1BBB" w14:textId="77777777" w:rsidR="003E7210" w:rsidRPr="0052501F" w:rsidRDefault="00F86C20" w:rsidP="00F86C20">
      <w:pPr>
        <w:pStyle w:val="Compact"/>
        <w:numPr>
          <w:ilvl w:val="0"/>
          <w:numId w:val="20"/>
        </w:numPr>
        <w:jc w:val="both"/>
        <w:rPr>
          <w:lang w:val="es-MX"/>
        </w:rPr>
      </w:pPr>
      <w:r w:rsidRPr="0052501F">
        <w:rPr>
          <w:lang w:val="es-MX"/>
        </w:rPr>
        <w:lastRenderedPageBreak/>
        <w:t>Reclasificaciones: Se deben revelar todos aquellos movimientos entre cuentas por efectos de cambios en los tipos de operaciones:</w:t>
      </w:r>
    </w:p>
    <w:p w14:paraId="2A9AD25D" w14:textId="2EE7262C"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Las reclasificaciones realizadas en el periodo son reclasificaciones contables que no realizan cambios en los tipos de operación.</w:t>
      </w:r>
    </w:p>
    <w:p w14:paraId="10851653" w14:textId="77777777" w:rsidR="003E7210" w:rsidRPr="0052501F" w:rsidRDefault="00F86C20" w:rsidP="00F86C20">
      <w:pPr>
        <w:pStyle w:val="Compact"/>
        <w:numPr>
          <w:ilvl w:val="0"/>
          <w:numId w:val="21"/>
        </w:numPr>
        <w:jc w:val="both"/>
        <w:rPr>
          <w:lang w:val="es-MX"/>
        </w:rPr>
      </w:pPr>
      <w:r w:rsidRPr="0052501F">
        <w:rPr>
          <w:lang w:val="es-MX"/>
        </w:rPr>
        <w:t>Depuración y cancelación de saldos:</w:t>
      </w:r>
    </w:p>
    <w:p w14:paraId="5CB62E24" w14:textId="61E20C70"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Al periodo no se han realizado depuraciones de saldos.</w:t>
      </w:r>
    </w:p>
    <w:p w14:paraId="5414F990" w14:textId="77777777" w:rsidR="003E7210" w:rsidRPr="00A922F2" w:rsidRDefault="00F86C20" w:rsidP="00F86C20">
      <w:pPr>
        <w:pStyle w:val="Compact"/>
        <w:numPr>
          <w:ilvl w:val="0"/>
          <w:numId w:val="22"/>
        </w:numPr>
        <w:jc w:val="both"/>
        <w:rPr>
          <w:b/>
          <w:u w:val="single"/>
          <w:lang w:val="es-MX"/>
        </w:rPr>
      </w:pPr>
      <w:r w:rsidRPr="00A922F2">
        <w:rPr>
          <w:b/>
          <w:u w:val="single"/>
          <w:lang w:val="es-MX"/>
        </w:rPr>
        <w:t>Posición en Moneda Extranjera y Protección por Riesgo Cambiario:</w:t>
      </w:r>
    </w:p>
    <w:p w14:paraId="43B6E506" w14:textId="77777777" w:rsidR="003E7210" w:rsidRDefault="00F86C20" w:rsidP="007704F8">
      <w:pPr>
        <w:pStyle w:val="FirstParagraph"/>
        <w:jc w:val="both"/>
      </w:pPr>
      <w:r>
        <w:t>Se informará sobre:</w:t>
      </w:r>
    </w:p>
    <w:p w14:paraId="5A7CFD9B" w14:textId="77777777" w:rsidR="003E7210" w:rsidRDefault="00F86C20" w:rsidP="00F86C20">
      <w:pPr>
        <w:pStyle w:val="Compact"/>
        <w:numPr>
          <w:ilvl w:val="0"/>
          <w:numId w:val="23"/>
        </w:numPr>
        <w:jc w:val="both"/>
      </w:pPr>
      <w:r>
        <w:t>Activos en moneda extranjera:</w:t>
      </w:r>
    </w:p>
    <w:p w14:paraId="081A08C4" w14:textId="32BCEC0F" w:rsidR="00B740A2"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69CEF86E" w14:textId="77777777" w:rsidR="003E7210" w:rsidRPr="0052501F" w:rsidRDefault="00F86C20" w:rsidP="007704F8">
      <w:pPr>
        <w:pStyle w:val="FirstParagraph"/>
        <w:jc w:val="both"/>
        <w:rPr>
          <w:lang w:val="es-MX"/>
        </w:rPr>
      </w:pPr>
      <w:r w:rsidRPr="0052501F">
        <w:rPr>
          <w:lang w:val="es-MX"/>
        </w:rPr>
        <w:t>b) Pasivos en moneda extranjera:</w:t>
      </w:r>
    </w:p>
    <w:p w14:paraId="441D7AC3" w14:textId="4885FD87" w:rsidR="00B740A2" w:rsidRPr="00AE018E" w:rsidRDefault="00AE018E" w:rsidP="007704F8">
      <w:pPr>
        <w:pStyle w:val="Textoindependiente"/>
        <w:jc w:val="both"/>
        <w:rPr>
          <w:lang w:val="es-MX"/>
        </w:rPr>
      </w:pPr>
      <w:r w:rsidRPr="00AE018E">
        <w:rPr>
          <w:b/>
          <w:bCs/>
          <w:lang w:val="es-MX"/>
        </w:rPr>
        <w:t xml:space="preserve">       R:</w:t>
      </w:r>
      <w:r>
        <w:rPr>
          <w:lang w:val="es-MX"/>
        </w:rPr>
        <w:t xml:space="preserve"> </w:t>
      </w:r>
      <w:r w:rsidR="00F86C20" w:rsidRPr="00AE018E">
        <w:rPr>
          <w:lang w:val="es-MX"/>
        </w:rPr>
        <w:t xml:space="preserve">No se tienen pasivos en Moneda Extranjera </w:t>
      </w:r>
    </w:p>
    <w:p w14:paraId="39FB6CC6" w14:textId="77777777" w:rsidR="003E7210" w:rsidRPr="0052501F" w:rsidRDefault="00F86C20" w:rsidP="007704F8">
      <w:pPr>
        <w:pStyle w:val="Textoindependiente"/>
        <w:jc w:val="both"/>
        <w:rPr>
          <w:lang w:val="es-MX"/>
        </w:rPr>
      </w:pPr>
      <w:r w:rsidRPr="0052501F">
        <w:rPr>
          <w:lang w:val="es-MX"/>
        </w:rPr>
        <w:t>c) Posición en moneda extranjera:</w:t>
      </w:r>
    </w:p>
    <w:p w14:paraId="7D88AAEA" w14:textId="40EED79A" w:rsidR="00B740A2" w:rsidRPr="00AE018E"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7F11BBAE" w14:textId="77777777" w:rsidR="003E7210" w:rsidRPr="0052501F" w:rsidRDefault="00F86C20" w:rsidP="007704F8">
      <w:pPr>
        <w:pStyle w:val="Textoindependiente"/>
        <w:jc w:val="both"/>
        <w:rPr>
          <w:lang w:val="es-MX"/>
        </w:rPr>
      </w:pPr>
      <w:r w:rsidRPr="0052501F">
        <w:rPr>
          <w:lang w:val="es-MX"/>
        </w:rPr>
        <w:t>d) Tipo de cambio:</w:t>
      </w:r>
    </w:p>
    <w:p w14:paraId="6659F8F8" w14:textId="12D1E627" w:rsidR="003E7210" w:rsidRPr="000F250C" w:rsidRDefault="00AE018E" w:rsidP="007704F8">
      <w:pPr>
        <w:pStyle w:val="Textoindependiente"/>
        <w:jc w:val="both"/>
        <w:rPr>
          <w:b/>
          <w:bCs/>
          <w:lang w:val="es-MX"/>
        </w:rPr>
      </w:pPr>
      <w:r>
        <w:rPr>
          <w:b/>
          <w:bCs/>
          <w:lang w:val="es-MX"/>
        </w:rPr>
        <w:t xml:space="preserve">        R: </w:t>
      </w:r>
      <w:r w:rsidR="00F86C20" w:rsidRPr="00AE018E">
        <w:rPr>
          <w:lang w:val="es-MX"/>
        </w:rPr>
        <w:t>No se tienen activos</w:t>
      </w:r>
      <w:r w:rsidR="00B740A2" w:rsidRPr="00AE018E">
        <w:rPr>
          <w:lang w:val="es-MX"/>
        </w:rPr>
        <w:t xml:space="preserve"> </w:t>
      </w:r>
      <w:r w:rsidR="00F86C20" w:rsidRPr="00AE018E">
        <w:rPr>
          <w:lang w:val="es-MX"/>
        </w:rPr>
        <w:t>en Moneda Extranjera</w:t>
      </w:r>
    </w:p>
    <w:p w14:paraId="24B13E8D" w14:textId="77777777" w:rsidR="003E7210" w:rsidRDefault="00B740A2" w:rsidP="00F86C20">
      <w:pPr>
        <w:pStyle w:val="Compact"/>
        <w:numPr>
          <w:ilvl w:val="0"/>
          <w:numId w:val="24"/>
        </w:numPr>
        <w:jc w:val="both"/>
      </w:pPr>
      <w:r>
        <w:t>Equivalente</w:t>
      </w:r>
      <w:r w:rsidR="00F86C20">
        <w:t xml:space="preserve"> en moneda nacional:</w:t>
      </w:r>
    </w:p>
    <w:p w14:paraId="3EB975BF" w14:textId="0B616580" w:rsidR="003E7210" w:rsidRPr="008A1B8A" w:rsidRDefault="008A1B8A" w:rsidP="007704F8">
      <w:pPr>
        <w:pStyle w:val="FirstParagraph"/>
        <w:jc w:val="both"/>
        <w:rPr>
          <w:lang w:val="es-MX"/>
        </w:rPr>
      </w:pPr>
      <w:r>
        <w:rPr>
          <w:b/>
          <w:bCs/>
          <w:lang w:val="es-MX"/>
        </w:rPr>
        <w:t xml:space="preserve">       </w:t>
      </w:r>
      <w:r w:rsidRPr="008A1B8A">
        <w:rPr>
          <w:b/>
          <w:bCs/>
          <w:lang w:val="es-MX"/>
        </w:rPr>
        <w:t>R:</w:t>
      </w:r>
      <w:r>
        <w:rPr>
          <w:lang w:val="es-MX"/>
        </w:rPr>
        <w:t xml:space="preserve"> </w:t>
      </w:r>
      <w:r w:rsidR="00F86C20" w:rsidRPr="008A1B8A">
        <w:rPr>
          <w:lang w:val="es-MX"/>
        </w:rPr>
        <w:t>No se tienen activos en Moneda Extranjera</w:t>
      </w:r>
    </w:p>
    <w:p w14:paraId="6BE70803" w14:textId="77777777" w:rsidR="00B740A2" w:rsidRPr="008A1B8A" w:rsidRDefault="00F86C20" w:rsidP="007704F8">
      <w:pPr>
        <w:pStyle w:val="Textoindependiente"/>
        <w:jc w:val="both"/>
        <w:rPr>
          <w:lang w:val="es-MX"/>
        </w:rPr>
      </w:pPr>
      <w:r w:rsidRPr="008A1B8A">
        <w:rPr>
          <w:lang w:val="es-MX"/>
        </w:rPr>
        <w:t xml:space="preserve">Lo anterior por cada tipo de moneda extranjera que se encuentre en los rubros de activo y pasivo. Adicionalmente se informará sobre los métodos de protección de riesgo por variaciones en el tipo de cambio. </w:t>
      </w:r>
    </w:p>
    <w:p w14:paraId="192B3CF3" w14:textId="77777777" w:rsidR="00705116" w:rsidRDefault="00705116" w:rsidP="007704F8">
      <w:pPr>
        <w:pStyle w:val="Textoindependiente"/>
        <w:jc w:val="both"/>
        <w:rPr>
          <w:lang w:val="es-MX"/>
        </w:rPr>
      </w:pPr>
    </w:p>
    <w:p w14:paraId="2ACDF272" w14:textId="77777777" w:rsidR="003E7210" w:rsidRPr="003F4A4D" w:rsidRDefault="00F86C20" w:rsidP="00705116">
      <w:pPr>
        <w:pStyle w:val="Textoindependiente"/>
        <w:numPr>
          <w:ilvl w:val="0"/>
          <w:numId w:val="22"/>
        </w:numPr>
        <w:jc w:val="both"/>
        <w:rPr>
          <w:b/>
          <w:u w:val="thick"/>
          <w:lang w:val="es-MX"/>
        </w:rPr>
      </w:pPr>
      <w:r w:rsidRPr="003F4A4D">
        <w:rPr>
          <w:b/>
          <w:u w:val="thick"/>
          <w:lang w:val="es-MX"/>
        </w:rPr>
        <w:t>Reporte Analítico del Activo:</w:t>
      </w:r>
    </w:p>
    <w:p w14:paraId="39DAD3C9" w14:textId="77777777" w:rsidR="00705116" w:rsidRPr="00B740A2" w:rsidRDefault="00705116" w:rsidP="00705116">
      <w:pPr>
        <w:pStyle w:val="Textoindependiente"/>
        <w:jc w:val="both"/>
        <w:rPr>
          <w:lang w:val="es-MX"/>
        </w:rPr>
      </w:pPr>
    </w:p>
    <w:p w14:paraId="1AFB8DBA" w14:textId="77777777" w:rsidR="003E7210" w:rsidRDefault="00F86C20" w:rsidP="007704F8">
      <w:pPr>
        <w:pStyle w:val="Textoindependiente"/>
        <w:jc w:val="both"/>
        <w:rPr>
          <w:lang w:val="es-MX"/>
        </w:rPr>
      </w:pPr>
      <w:r w:rsidRPr="00B740A2">
        <w:rPr>
          <w:lang w:val="es-MX"/>
        </w:rPr>
        <w:t>Debe mostrar la siguiente información:</w:t>
      </w:r>
    </w:p>
    <w:p w14:paraId="3F78EBE4" w14:textId="77777777" w:rsidR="00705116" w:rsidRPr="00B740A2" w:rsidRDefault="00705116" w:rsidP="007704F8">
      <w:pPr>
        <w:pStyle w:val="Textoindependiente"/>
        <w:jc w:val="both"/>
        <w:rPr>
          <w:lang w:val="es-MX"/>
        </w:rPr>
      </w:pPr>
    </w:p>
    <w:p w14:paraId="1CFE6312"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662B69D3" w14:textId="77777777" w:rsidR="00705116" w:rsidRDefault="00705116" w:rsidP="007704F8">
      <w:pPr>
        <w:pStyle w:val="FirstParagraph"/>
        <w:jc w:val="both"/>
        <w:rPr>
          <w:lang w:val="es-MX"/>
        </w:rPr>
      </w:pPr>
    </w:p>
    <w:p w14:paraId="2A87BE03" w14:textId="5B007665" w:rsidR="003E7210" w:rsidRPr="000F250C" w:rsidRDefault="00F00959" w:rsidP="007704F8">
      <w:pPr>
        <w:pStyle w:val="FirstParagraph"/>
        <w:jc w:val="both"/>
        <w:rPr>
          <w:b/>
          <w:bCs/>
          <w:lang w:val="es-MX"/>
        </w:rPr>
      </w:pPr>
      <w:r>
        <w:rPr>
          <w:b/>
          <w:bCs/>
          <w:lang w:val="es-MX"/>
        </w:rPr>
        <w:t xml:space="preserve">R: </w:t>
      </w:r>
      <w:r w:rsidR="00F86C20" w:rsidRPr="00F00959">
        <w:rPr>
          <w:lang w:val="es-MX"/>
        </w:rPr>
        <w:t>Esta nota se presenta en el reporte "Nota del Analítico de Activo”</w:t>
      </w:r>
    </w:p>
    <w:p w14:paraId="34914452" w14:textId="77777777" w:rsidR="00705116" w:rsidRPr="00705116" w:rsidRDefault="00705116" w:rsidP="00705116">
      <w:pPr>
        <w:pStyle w:val="Textoindependiente"/>
        <w:rPr>
          <w:lang w:val="es-MX"/>
        </w:rPr>
      </w:pPr>
    </w:p>
    <w:p w14:paraId="43F6BF5A"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6C17B70F" w14:textId="15DAABBA" w:rsidR="003E7210" w:rsidRPr="00044198" w:rsidRDefault="00044198" w:rsidP="007704F8">
      <w:pPr>
        <w:pStyle w:val="FirstParagraph"/>
        <w:jc w:val="both"/>
        <w:rPr>
          <w:lang w:val="es-MX"/>
        </w:rPr>
      </w:pPr>
      <w:r w:rsidRPr="00AB695B">
        <w:rPr>
          <w:b/>
          <w:bCs/>
          <w:lang w:val="es-MX"/>
        </w:rPr>
        <w:t>R:</w:t>
      </w:r>
      <w:r>
        <w:rPr>
          <w:lang w:val="es-MX"/>
        </w:rPr>
        <w:t xml:space="preserve"> </w:t>
      </w:r>
      <w:r w:rsidR="00F86C20" w:rsidRPr="00044198">
        <w:rPr>
          <w:lang w:val="es-MX"/>
        </w:rPr>
        <w:t>Esta nota se presenta en el reporte "Nota del Analítico de Activo"</w:t>
      </w:r>
    </w:p>
    <w:p w14:paraId="64D6B2B5" w14:textId="77777777" w:rsidR="00705116" w:rsidRPr="00705116" w:rsidRDefault="00705116" w:rsidP="00705116">
      <w:pPr>
        <w:pStyle w:val="Textoindependiente"/>
        <w:rPr>
          <w:lang w:val="es-MX"/>
        </w:rPr>
      </w:pPr>
    </w:p>
    <w:p w14:paraId="1B92B820" w14:textId="77777777" w:rsidR="003E7210" w:rsidRDefault="00F86C20" w:rsidP="00F86C20">
      <w:pPr>
        <w:numPr>
          <w:ilvl w:val="0"/>
          <w:numId w:val="27"/>
        </w:numPr>
        <w:jc w:val="both"/>
        <w:rPr>
          <w:lang w:val="es-MX"/>
        </w:rPr>
      </w:pPr>
      <w:r w:rsidRPr="0052501F">
        <w:rPr>
          <w:lang w:val="es-MX"/>
        </w:rPr>
        <w:t xml:space="preserve">Importe de los gastos capitalizados en el ejercicio, tanto financieros como de investigación y desarrollo; </w:t>
      </w:r>
      <w:r w:rsidRPr="000F250C">
        <w:rPr>
          <w:b/>
          <w:bCs/>
          <w:lang w:val="es-MX"/>
        </w:rPr>
        <w:t>Esta nota no le aplica a este municipio.</w:t>
      </w:r>
    </w:p>
    <w:p w14:paraId="66AE6C74" w14:textId="77777777" w:rsidR="00705116" w:rsidRPr="0052501F" w:rsidRDefault="00705116" w:rsidP="00705116">
      <w:pPr>
        <w:jc w:val="both"/>
        <w:rPr>
          <w:lang w:val="es-MX"/>
        </w:rPr>
      </w:pPr>
    </w:p>
    <w:p w14:paraId="4C838D42"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DCF0520" w14:textId="4E49AE09" w:rsidR="003E7210" w:rsidRPr="00AB695B" w:rsidRDefault="00AB695B" w:rsidP="007704F8">
      <w:pPr>
        <w:pStyle w:val="FirstParagraph"/>
        <w:jc w:val="both"/>
        <w:rPr>
          <w:lang w:val="es-MX"/>
        </w:rPr>
      </w:pPr>
      <w:r>
        <w:rPr>
          <w:b/>
          <w:bCs/>
          <w:lang w:val="es-MX"/>
        </w:rPr>
        <w:t xml:space="preserve">     </w:t>
      </w:r>
      <w:r w:rsidRPr="00AB695B">
        <w:rPr>
          <w:b/>
          <w:bCs/>
          <w:lang w:val="es-MX"/>
        </w:rPr>
        <w:t>R:</w:t>
      </w:r>
      <w:r>
        <w:rPr>
          <w:lang w:val="es-MX"/>
        </w:rPr>
        <w:t xml:space="preserve">  </w:t>
      </w:r>
      <w:r w:rsidR="00F86C20" w:rsidRPr="00AB695B">
        <w:rPr>
          <w:lang w:val="es-MX"/>
        </w:rPr>
        <w:t>No se tienen riesgos por tipo de cambio o tipo de interés en las inversiones del municipio.</w:t>
      </w:r>
    </w:p>
    <w:p w14:paraId="3A0488E6" w14:textId="77777777" w:rsidR="00705116" w:rsidRPr="00705116" w:rsidRDefault="00705116" w:rsidP="00705116">
      <w:pPr>
        <w:pStyle w:val="Textoindependiente"/>
        <w:rPr>
          <w:lang w:val="es-MX"/>
        </w:rPr>
      </w:pPr>
    </w:p>
    <w:p w14:paraId="5B04A529"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5C410C48" w14:textId="675EC700" w:rsidR="003E7210" w:rsidRPr="00AB695B" w:rsidRDefault="00AB695B" w:rsidP="007704F8">
      <w:pPr>
        <w:pStyle w:val="FirstParagraph"/>
        <w:jc w:val="both"/>
        <w:rPr>
          <w:lang w:val="es-MX"/>
        </w:rPr>
      </w:pPr>
      <w:r>
        <w:rPr>
          <w:b/>
          <w:bCs/>
          <w:lang w:val="es-MX"/>
        </w:rPr>
        <w:t xml:space="preserve">        R: </w:t>
      </w:r>
      <w:r w:rsidR="00F86C20" w:rsidRPr="00AB695B">
        <w:rPr>
          <w:lang w:val="es-MX"/>
        </w:rPr>
        <w:t>Esta nota no le aplica al municipio.</w:t>
      </w:r>
    </w:p>
    <w:p w14:paraId="4680FFB2" w14:textId="77777777" w:rsidR="00705116" w:rsidRPr="00705116" w:rsidRDefault="00705116" w:rsidP="00705116">
      <w:pPr>
        <w:pStyle w:val="Textoindependiente"/>
        <w:rPr>
          <w:lang w:val="es-MX"/>
        </w:rPr>
      </w:pPr>
    </w:p>
    <w:p w14:paraId="5DDE2BD3"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2F442787" w14:textId="73B743FC" w:rsidR="003E7210" w:rsidRPr="000F250C" w:rsidRDefault="00AB695B" w:rsidP="007704F8">
      <w:pPr>
        <w:pStyle w:val="FirstParagraph"/>
        <w:jc w:val="both"/>
        <w:rPr>
          <w:b/>
          <w:bCs/>
          <w:lang w:val="es-MX"/>
        </w:rPr>
      </w:pPr>
      <w:r>
        <w:rPr>
          <w:b/>
          <w:bCs/>
          <w:lang w:val="es-MX"/>
        </w:rPr>
        <w:t xml:space="preserve">         R: </w:t>
      </w:r>
      <w:r w:rsidR="00F86C20" w:rsidRPr="00AB695B">
        <w:rPr>
          <w:lang w:val="es-MX"/>
        </w:rPr>
        <w:t>No se cuenta con otras circunstancias que afecten el activo del municipio.</w:t>
      </w:r>
    </w:p>
    <w:p w14:paraId="64AD32C5" w14:textId="77777777" w:rsidR="00705116" w:rsidRPr="00705116" w:rsidRDefault="00705116" w:rsidP="00705116">
      <w:pPr>
        <w:pStyle w:val="Textoindependiente"/>
        <w:rPr>
          <w:lang w:val="es-MX"/>
        </w:rPr>
      </w:pPr>
    </w:p>
    <w:p w14:paraId="63818967"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7B812C73" w14:textId="781FF133" w:rsidR="00B740A2" w:rsidRPr="000F250C" w:rsidRDefault="00AB695B" w:rsidP="007704F8">
      <w:pPr>
        <w:pStyle w:val="Textoindependiente"/>
        <w:jc w:val="both"/>
        <w:rPr>
          <w:b/>
          <w:bCs/>
          <w:lang w:val="es-MX"/>
        </w:rPr>
      </w:pPr>
      <w:r>
        <w:rPr>
          <w:b/>
          <w:bCs/>
          <w:lang w:val="es-MX"/>
        </w:rPr>
        <w:t xml:space="preserve">          R: </w:t>
      </w:r>
      <w:r w:rsidR="00B740A2" w:rsidRPr="00AB695B">
        <w:rPr>
          <w:lang w:val="es-MX"/>
        </w:rPr>
        <w:t>En el perio</w:t>
      </w:r>
      <w:r w:rsidR="00F86C20" w:rsidRPr="00AB695B">
        <w:rPr>
          <w:lang w:val="es-MX"/>
        </w:rPr>
        <w:t>do no se desmantelaron activos, con implicaciones o efectos contables propiedad del municipio.</w:t>
      </w:r>
      <w:r w:rsidR="00F86C20" w:rsidRPr="000F250C">
        <w:rPr>
          <w:b/>
          <w:bCs/>
          <w:lang w:val="es-MX"/>
        </w:rPr>
        <w:t xml:space="preserve"> </w:t>
      </w:r>
    </w:p>
    <w:p w14:paraId="25933788" w14:textId="77777777" w:rsidR="00705116" w:rsidRDefault="00705116" w:rsidP="007704F8">
      <w:pPr>
        <w:pStyle w:val="Textoindependiente"/>
        <w:jc w:val="both"/>
        <w:rPr>
          <w:lang w:val="es-MX"/>
        </w:rPr>
      </w:pPr>
    </w:p>
    <w:p w14:paraId="1BC62AB5" w14:textId="77777777" w:rsidR="003E7210" w:rsidRDefault="00F86C20" w:rsidP="00705116">
      <w:pPr>
        <w:pStyle w:val="Textoindependiente"/>
        <w:numPr>
          <w:ilvl w:val="0"/>
          <w:numId w:val="30"/>
        </w:numPr>
        <w:jc w:val="both"/>
        <w:rPr>
          <w:lang w:val="es-MX"/>
        </w:rPr>
      </w:pPr>
      <w:r w:rsidRPr="0052501F">
        <w:rPr>
          <w:lang w:val="es-MX"/>
        </w:rPr>
        <w:t>Administración de activos; planeación con el objetivo de que el ente los utilice de manera más efectiva:</w:t>
      </w:r>
    </w:p>
    <w:p w14:paraId="1C61347A" w14:textId="77777777" w:rsidR="00705116" w:rsidRPr="0052501F" w:rsidRDefault="00705116" w:rsidP="00705116">
      <w:pPr>
        <w:pStyle w:val="Textoindependiente"/>
        <w:jc w:val="both"/>
        <w:rPr>
          <w:lang w:val="es-MX"/>
        </w:rPr>
      </w:pPr>
    </w:p>
    <w:p w14:paraId="5826F42D" w14:textId="2DD0BF71" w:rsidR="003E7210" w:rsidRPr="000F250C" w:rsidRDefault="00AB695B" w:rsidP="007704F8">
      <w:pPr>
        <w:pStyle w:val="Textoindependiente"/>
        <w:jc w:val="both"/>
        <w:rPr>
          <w:b/>
          <w:bCs/>
          <w:lang w:val="es-MX"/>
        </w:rPr>
      </w:pPr>
      <w:r>
        <w:rPr>
          <w:b/>
          <w:bCs/>
          <w:lang w:val="es-MX"/>
        </w:rPr>
        <w:t xml:space="preserve">        R: </w:t>
      </w:r>
      <w:r w:rsidR="00F86C20" w:rsidRPr="000F250C">
        <w:rPr>
          <w:b/>
          <w:bCs/>
          <w:lang w:val="es-MX"/>
        </w:rPr>
        <w:t>La Coordinación de Control Patrimonial, emite los resguardos correspondientes, realiza un inventario físico de los bienes muebles propiedad del municipio una vez al año.</w:t>
      </w:r>
    </w:p>
    <w:p w14:paraId="6972439A" w14:textId="77777777" w:rsidR="00705116" w:rsidRPr="0052501F" w:rsidRDefault="00705116" w:rsidP="007704F8">
      <w:pPr>
        <w:pStyle w:val="Textoindependiente"/>
        <w:jc w:val="both"/>
        <w:rPr>
          <w:lang w:val="es-MX"/>
        </w:rPr>
      </w:pPr>
    </w:p>
    <w:p w14:paraId="5F98624E" w14:textId="77777777" w:rsidR="003E7210" w:rsidRPr="0052501F" w:rsidRDefault="00F86C20" w:rsidP="007704F8">
      <w:pPr>
        <w:pStyle w:val="Textoindependiente"/>
        <w:jc w:val="both"/>
        <w:rPr>
          <w:lang w:val="es-MX"/>
        </w:rPr>
      </w:pPr>
      <w:r w:rsidRPr="0052501F">
        <w:rPr>
          <w:lang w:val="es-MX"/>
        </w:rPr>
        <w:lastRenderedPageBreak/>
        <w:t>Adicionalmente, se deben incluir las explicaciones de las principales variaciones en el activo, en cuadros comparativos como sigue:</w:t>
      </w:r>
    </w:p>
    <w:p w14:paraId="740031BC" w14:textId="77777777" w:rsidR="003E7210" w:rsidRDefault="00F86C20" w:rsidP="00F86C20">
      <w:pPr>
        <w:pStyle w:val="Compact"/>
        <w:numPr>
          <w:ilvl w:val="0"/>
          <w:numId w:val="31"/>
        </w:numPr>
        <w:jc w:val="both"/>
      </w:pPr>
      <w:proofErr w:type="spellStart"/>
      <w:r>
        <w:t>Inversiones</w:t>
      </w:r>
      <w:proofErr w:type="spellEnd"/>
      <w:r>
        <w:t xml:space="preserve"> en </w:t>
      </w:r>
      <w:proofErr w:type="spellStart"/>
      <w:r>
        <w:t>valores</w:t>
      </w:r>
      <w:proofErr w:type="spellEnd"/>
      <w:r>
        <w:t>:</w:t>
      </w:r>
    </w:p>
    <w:p w14:paraId="4680EC9D" w14:textId="1760432D" w:rsidR="003E7210" w:rsidRPr="000F250C" w:rsidRDefault="00AB695B" w:rsidP="007704F8">
      <w:pPr>
        <w:pStyle w:val="FirstParagraph"/>
        <w:jc w:val="both"/>
        <w:rPr>
          <w:b/>
          <w:bCs/>
          <w:lang w:val="es-MX"/>
        </w:rPr>
      </w:pPr>
      <w:r>
        <w:rPr>
          <w:b/>
          <w:bCs/>
          <w:lang w:val="es-MX"/>
        </w:rPr>
        <w:t xml:space="preserve">    R:  </w:t>
      </w:r>
      <w:r w:rsidR="000F250C">
        <w:rPr>
          <w:b/>
          <w:bCs/>
          <w:lang w:val="es-MX"/>
        </w:rPr>
        <w:t>No se</w:t>
      </w:r>
      <w:r w:rsidR="00F86C20" w:rsidRPr="000F250C">
        <w:rPr>
          <w:b/>
          <w:bCs/>
          <w:lang w:val="es-MX"/>
        </w:rPr>
        <w:t xml:space="preserve"> tienen inversiones</w:t>
      </w:r>
      <w:r w:rsidR="0085169F" w:rsidRPr="000F250C">
        <w:rPr>
          <w:b/>
          <w:bCs/>
          <w:lang w:val="es-MX"/>
        </w:rPr>
        <w:t xml:space="preserve"> financieras</w:t>
      </w:r>
      <w:r w:rsidR="0000796E" w:rsidRPr="000F250C">
        <w:rPr>
          <w:b/>
          <w:bCs/>
          <w:lang w:val="es-MX"/>
        </w:rPr>
        <w:t xml:space="preserve"> </w:t>
      </w:r>
    </w:p>
    <w:p w14:paraId="5B020B7D" w14:textId="77777777" w:rsidR="00705116" w:rsidRPr="00705116" w:rsidRDefault="00705116" w:rsidP="00705116">
      <w:pPr>
        <w:pStyle w:val="Textoindependiente"/>
        <w:rPr>
          <w:lang w:val="es-MX"/>
        </w:rPr>
      </w:pPr>
    </w:p>
    <w:p w14:paraId="787FAD0C" w14:textId="77777777" w:rsidR="003E7210" w:rsidRPr="0052501F" w:rsidRDefault="00F86C20" w:rsidP="00F86C20">
      <w:pPr>
        <w:pStyle w:val="Compact"/>
        <w:numPr>
          <w:ilvl w:val="0"/>
          <w:numId w:val="32"/>
        </w:numPr>
        <w:jc w:val="both"/>
        <w:rPr>
          <w:lang w:val="es-MX"/>
        </w:rPr>
      </w:pPr>
      <w:r w:rsidRPr="0052501F">
        <w:rPr>
          <w:lang w:val="es-MX"/>
        </w:rPr>
        <w:t>Patrimonio de Organismos descentralizados de Control Presupuestario Indirecto:</w:t>
      </w:r>
    </w:p>
    <w:p w14:paraId="551EA21D" w14:textId="37209B19"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 el control presupuestario directo de patrimonio de organismos descentralizados.</w:t>
      </w:r>
    </w:p>
    <w:p w14:paraId="133E1D03" w14:textId="77777777" w:rsidR="00705116" w:rsidRPr="00705116" w:rsidRDefault="00705116" w:rsidP="00705116">
      <w:pPr>
        <w:pStyle w:val="Textoindependiente"/>
        <w:rPr>
          <w:lang w:val="es-MX"/>
        </w:rPr>
      </w:pPr>
    </w:p>
    <w:p w14:paraId="50EBB3D6" w14:textId="77777777"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14:paraId="7D5EF7F9" w14:textId="0C4A0675"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n inversiones en empresas de participación mayoritaria.</w:t>
      </w:r>
    </w:p>
    <w:p w14:paraId="3F5C067D" w14:textId="77777777" w:rsidR="00705116" w:rsidRPr="00705116" w:rsidRDefault="00705116" w:rsidP="00705116">
      <w:pPr>
        <w:pStyle w:val="Textoindependiente"/>
        <w:rPr>
          <w:lang w:val="es-MX"/>
        </w:rPr>
      </w:pPr>
    </w:p>
    <w:p w14:paraId="4871CD24" w14:textId="77777777"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14:paraId="50D7AEDA" w14:textId="5D533971"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n inversiones en empresas de participación minoritaria.</w:t>
      </w:r>
    </w:p>
    <w:p w14:paraId="7D5BB3B0" w14:textId="77777777" w:rsidR="00705116" w:rsidRPr="00705116" w:rsidRDefault="00705116" w:rsidP="00705116">
      <w:pPr>
        <w:pStyle w:val="Textoindependiente"/>
        <w:rPr>
          <w:lang w:val="es-MX"/>
        </w:rPr>
      </w:pPr>
    </w:p>
    <w:p w14:paraId="4209669E" w14:textId="77777777" w:rsidR="003E7210"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14:paraId="7DB282A7" w14:textId="77777777" w:rsidR="00705116" w:rsidRPr="0052501F" w:rsidRDefault="00705116" w:rsidP="00705116">
      <w:pPr>
        <w:pStyle w:val="Compact"/>
        <w:ind w:left="480"/>
        <w:jc w:val="both"/>
        <w:rPr>
          <w:lang w:val="es-MX"/>
        </w:rPr>
      </w:pPr>
    </w:p>
    <w:p w14:paraId="444B36E8" w14:textId="75BC6F87" w:rsidR="003E7210" w:rsidRPr="000C7B9C" w:rsidRDefault="00AB695B" w:rsidP="007704F8">
      <w:pPr>
        <w:pStyle w:val="FirstParagraph"/>
        <w:jc w:val="both"/>
        <w:rPr>
          <w:b/>
          <w:bCs/>
          <w:lang w:val="es-MX"/>
        </w:rPr>
      </w:pPr>
      <w:r>
        <w:rPr>
          <w:b/>
          <w:bCs/>
          <w:lang w:val="es-MX"/>
        </w:rPr>
        <w:t xml:space="preserve">      R:  </w:t>
      </w:r>
      <w:r w:rsidR="00F86C20" w:rsidRPr="000C7B9C">
        <w:rPr>
          <w:b/>
          <w:bCs/>
          <w:lang w:val="es-MX"/>
        </w:rPr>
        <w:t>No se tiene el control presupuestario directo de patrimonio de organismos descentralizados.</w:t>
      </w:r>
    </w:p>
    <w:p w14:paraId="14862E09" w14:textId="77777777" w:rsidR="00916ED1" w:rsidRPr="00916ED1" w:rsidRDefault="00916ED1" w:rsidP="00916ED1">
      <w:pPr>
        <w:pStyle w:val="Textoindependiente"/>
        <w:rPr>
          <w:lang w:val="es-MX"/>
        </w:rPr>
      </w:pPr>
    </w:p>
    <w:p w14:paraId="7AA0DB3E" w14:textId="77777777" w:rsidR="003E7210" w:rsidRPr="00AB695B" w:rsidRDefault="00F86C20" w:rsidP="00F86C20">
      <w:pPr>
        <w:pStyle w:val="Compact"/>
        <w:numPr>
          <w:ilvl w:val="0"/>
          <w:numId w:val="36"/>
        </w:numPr>
        <w:jc w:val="both"/>
        <w:rPr>
          <w:b/>
          <w:u w:val="thick"/>
        </w:rPr>
      </w:pPr>
      <w:r w:rsidRPr="00AB695B">
        <w:rPr>
          <w:b/>
          <w:u w:val="thick"/>
        </w:rPr>
        <w:t>Fideicomisos, Mandatos y Análogos:</w:t>
      </w:r>
    </w:p>
    <w:p w14:paraId="0807E0C6" w14:textId="77777777" w:rsidR="003E7210" w:rsidRDefault="00F86C20" w:rsidP="007704F8">
      <w:pPr>
        <w:pStyle w:val="FirstParagraph"/>
        <w:jc w:val="both"/>
      </w:pPr>
      <w:r>
        <w:t>Se deberá informar:</w:t>
      </w:r>
    </w:p>
    <w:p w14:paraId="3146BA29" w14:textId="77777777" w:rsidR="00705116" w:rsidRPr="00705116" w:rsidRDefault="00705116" w:rsidP="00705116">
      <w:pPr>
        <w:pStyle w:val="Textoindependiente"/>
      </w:pPr>
    </w:p>
    <w:p w14:paraId="01609383"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7107A92E" w14:textId="1EC92D43" w:rsidR="003E7210" w:rsidRPr="00AB695B" w:rsidRDefault="00AB695B" w:rsidP="007704F8">
      <w:pPr>
        <w:pStyle w:val="FirstParagraph"/>
        <w:jc w:val="both"/>
        <w:rPr>
          <w:lang w:val="es-MX"/>
        </w:rPr>
      </w:pPr>
      <w:r>
        <w:rPr>
          <w:b/>
          <w:bCs/>
          <w:lang w:val="es-MX"/>
        </w:rPr>
        <w:t xml:space="preserve">    R: </w:t>
      </w:r>
      <w:r w:rsidR="00F86C20" w:rsidRPr="00AB695B">
        <w:rPr>
          <w:lang w:val="es-MX"/>
        </w:rPr>
        <w:t>Al periodo no se tienen Fideicomisos, mandatos y otros análogos.</w:t>
      </w:r>
    </w:p>
    <w:p w14:paraId="4DF24A70" w14:textId="77777777" w:rsidR="00705116" w:rsidRPr="00705116" w:rsidRDefault="00705116" w:rsidP="00705116">
      <w:pPr>
        <w:pStyle w:val="Textoindependiente"/>
        <w:rPr>
          <w:lang w:val="es-MX"/>
        </w:rPr>
      </w:pPr>
    </w:p>
    <w:p w14:paraId="631E9250" w14:textId="77777777" w:rsidR="003E7210"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26DFE8EC" w14:textId="77777777" w:rsidR="00705116" w:rsidRPr="0052501F" w:rsidRDefault="00705116" w:rsidP="00705116">
      <w:pPr>
        <w:pStyle w:val="Compact"/>
        <w:ind w:left="480"/>
        <w:jc w:val="both"/>
        <w:rPr>
          <w:lang w:val="es-MX"/>
        </w:rPr>
      </w:pPr>
    </w:p>
    <w:p w14:paraId="76F761C0" w14:textId="65D754C6" w:rsidR="003E7210" w:rsidRPr="00AB695B" w:rsidRDefault="00AB695B" w:rsidP="007704F8">
      <w:pPr>
        <w:pStyle w:val="Textoindependiente"/>
        <w:jc w:val="both"/>
        <w:rPr>
          <w:lang w:val="es-MX"/>
        </w:rPr>
      </w:pPr>
      <w:r>
        <w:rPr>
          <w:b/>
          <w:bCs/>
          <w:lang w:val="es-MX"/>
        </w:rPr>
        <w:lastRenderedPageBreak/>
        <w:t xml:space="preserve">    </w:t>
      </w:r>
      <w:r w:rsidRPr="00AB695B">
        <w:rPr>
          <w:b/>
          <w:bCs/>
          <w:lang w:val="es-MX"/>
        </w:rPr>
        <w:t>R:</w:t>
      </w:r>
      <w:r>
        <w:rPr>
          <w:b/>
          <w:bCs/>
          <w:lang w:val="es-MX"/>
        </w:rPr>
        <w:t xml:space="preserve">  </w:t>
      </w:r>
      <w:r w:rsidR="00F86C20" w:rsidRPr="00AB695B">
        <w:rPr>
          <w:lang w:val="es-MX"/>
        </w:rPr>
        <w:t>Al periodo no se tienen Fideicomisos, mandatos y otros análogos.</w:t>
      </w:r>
    </w:p>
    <w:p w14:paraId="0B6DEF8D" w14:textId="77777777" w:rsidR="00705116" w:rsidRPr="00AB695B" w:rsidRDefault="00705116" w:rsidP="007704F8">
      <w:pPr>
        <w:pStyle w:val="Textoindependiente"/>
        <w:jc w:val="both"/>
        <w:rPr>
          <w:lang w:val="es-MX"/>
        </w:rPr>
      </w:pPr>
    </w:p>
    <w:p w14:paraId="138B9DD0" w14:textId="77777777" w:rsidR="003E7210" w:rsidRPr="00AB695B" w:rsidRDefault="00F86C20" w:rsidP="00F86C20">
      <w:pPr>
        <w:pStyle w:val="Compact"/>
        <w:numPr>
          <w:ilvl w:val="0"/>
          <w:numId w:val="39"/>
        </w:numPr>
        <w:jc w:val="both"/>
        <w:rPr>
          <w:b/>
          <w:u w:val="thick"/>
        </w:rPr>
      </w:pPr>
      <w:r w:rsidRPr="00AB695B">
        <w:rPr>
          <w:b/>
          <w:u w:val="thick"/>
        </w:rPr>
        <w:t>Reporte de la Recaudación:</w:t>
      </w:r>
    </w:p>
    <w:p w14:paraId="6E31E0C5" w14:textId="77777777" w:rsidR="006F5681" w:rsidRDefault="006F5681" w:rsidP="006F5681">
      <w:pPr>
        <w:pStyle w:val="Compact"/>
        <w:ind w:left="480"/>
        <w:jc w:val="both"/>
      </w:pPr>
    </w:p>
    <w:p w14:paraId="0A88C5DA" w14:textId="77777777"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3C1AFF68" w14:textId="77777777" w:rsidR="00A922F2" w:rsidRDefault="00A922F2" w:rsidP="007704F8">
      <w:pPr>
        <w:pStyle w:val="FirstParagraph"/>
        <w:jc w:val="both"/>
        <w:rPr>
          <w:lang w:val="es-MX"/>
        </w:rPr>
      </w:pPr>
    </w:p>
    <w:p w14:paraId="72C50FFF" w14:textId="77777777" w:rsidR="00A235E4" w:rsidRDefault="00A235E4" w:rsidP="007704F8">
      <w:pPr>
        <w:pStyle w:val="FirstParagraph"/>
        <w:jc w:val="both"/>
        <w:rPr>
          <w:lang w:val="es-MX"/>
        </w:rPr>
      </w:pPr>
      <w:r>
        <w:rPr>
          <w:lang w:val="es-MX"/>
        </w:rPr>
        <w:t>REPORTE DE RECAUDACIÓN:</w:t>
      </w:r>
    </w:p>
    <w:p w14:paraId="0D0393F7" w14:textId="3BEF09F1" w:rsidR="00916ED1" w:rsidRPr="00916ED1" w:rsidRDefault="00916ED1" w:rsidP="00916ED1">
      <w:pPr>
        <w:pStyle w:val="Textoindependiente"/>
        <w:rPr>
          <w:lang w:val="es-MX"/>
        </w:rPr>
      </w:pPr>
      <w:r w:rsidRPr="00916ED1">
        <w:rPr>
          <w:b/>
          <w:lang w:val="es-MX"/>
        </w:rPr>
        <w:t>INGRESOS DE GESTIÓN</w:t>
      </w:r>
      <w:r>
        <w:rPr>
          <w:lang w:val="es-MX"/>
        </w:rPr>
        <w:tab/>
      </w:r>
      <w:r>
        <w:rPr>
          <w:lang w:val="es-MX"/>
        </w:rPr>
        <w:tab/>
      </w:r>
      <w:r>
        <w:rPr>
          <w:lang w:val="es-MX"/>
        </w:rPr>
        <w:tab/>
      </w:r>
      <w:r w:rsidRPr="00916ED1">
        <w:rPr>
          <w:b/>
          <w:lang w:val="es-MX"/>
        </w:rPr>
        <w:t xml:space="preserve">             </w:t>
      </w:r>
      <w:r w:rsidR="000378E0">
        <w:rPr>
          <w:b/>
          <w:lang w:val="es-MX"/>
        </w:rPr>
        <w:t>144,408,556.26</w:t>
      </w:r>
    </w:p>
    <w:p w14:paraId="5D50149D" w14:textId="297AA93C"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0378E0">
        <w:rPr>
          <w:lang w:val="es-MX"/>
        </w:rPr>
        <w:t>43,691,030.85</w:t>
      </w:r>
      <w:r w:rsidRPr="0052501F">
        <w:rPr>
          <w:lang w:val="es-MX"/>
        </w:rPr>
        <w:t xml:space="preserve"> </w:t>
      </w:r>
    </w:p>
    <w:p w14:paraId="6433B97A" w14:textId="61E18BE8"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BB0507">
        <w:rPr>
          <w:lang w:val="es-MX"/>
        </w:rPr>
        <w:t xml:space="preserve">   </w:t>
      </w:r>
      <w:r w:rsidR="000378E0">
        <w:rPr>
          <w:lang w:val="es-MX"/>
        </w:rPr>
        <w:t>42,514,695.25</w:t>
      </w:r>
    </w:p>
    <w:p w14:paraId="2F5F737C" w14:textId="32BAA0ED"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965B57">
        <w:rPr>
          <w:lang w:val="es-MX"/>
        </w:rPr>
        <w:t xml:space="preserve"> </w:t>
      </w:r>
      <w:r w:rsidR="000378E0">
        <w:rPr>
          <w:lang w:val="es-MX"/>
        </w:rPr>
        <w:t>15,524,821.34</w:t>
      </w:r>
    </w:p>
    <w:p w14:paraId="7BDE20AE" w14:textId="42D83DFC"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BB0507">
        <w:rPr>
          <w:lang w:val="es-MX"/>
        </w:rPr>
        <w:t xml:space="preserve"> </w:t>
      </w:r>
      <w:r w:rsidR="000A55B8">
        <w:rPr>
          <w:lang w:val="es-MX"/>
        </w:rPr>
        <w:t xml:space="preserve"> </w:t>
      </w:r>
      <w:r w:rsidR="000378E0">
        <w:rPr>
          <w:lang w:val="es-MX"/>
        </w:rPr>
        <w:t>42,678,008.82</w:t>
      </w:r>
    </w:p>
    <w:p w14:paraId="13989BBD" w14:textId="77777777" w:rsidR="00705116" w:rsidRPr="00705116" w:rsidRDefault="00705116" w:rsidP="00705116">
      <w:pPr>
        <w:pStyle w:val="Textoindependiente"/>
        <w:rPr>
          <w:lang w:val="es-MX"/>
        </w:rPr>
      </w:pPr>
    </w:p>
    <w:p w14:paraId="609B641F" w14:textId="77777777" w:rsidR="00A235E4" w:rsidRPr="00916ED1" w:rsidRDefault="00F86C20" w:rsidP="00CF7583">
      <w:pPr>
        <w:pStyle w:val="FirstParagraph"/>
        <w:tabs>
          <w:tab w:val="left" w:pos="4962"/>
          <w:tab w:val="left" w:pos="5387"/>
        </w:tabs>
        <w:jc w:val="both"/>
        <w:rPr>
          <w:b/>
          <w:lang w:val="es-MX"/>
        </w:rPr>
      </w:pPr>
      <w:r w:rsidRPr="00916ED1">
        <w:rPr>
          <w:b/>
          <w:lang w:val="es-MX"/>
        </w:rPr>
        <w:t>PARTICIPACION</w:t>
      </w:r>
      <w:r w:rsidR="00CF7583" w:rsidRPr="00916ED1">
        <w:rPr>
          <w:b/>
          <w:lang w:val="es-MX"/>
        </w:rPr>
        <w:t>ES,</w:t>
      </w:r>
      <w:r w:rsidR="003F0253" w:rsidRPr="00916ED1">
        <w:rPr>
          <w:b/>
          <w:lang w:val="es-MX"/>
        </w:rPr>
        <w:t xml:space="preserve"> APORTACIONES</w:t>
      </w:r>
      <w:r w:rsidR="006E27B3" w:rsidRPr="00916ED1">
        <w:rPr>
          <w:b/>
          <w:lang w:val="es-MX"/>
        </w:rPr>
        <w:t>,</w:t>
      </w:r>
      <w:r w:rsidR="00CF7583" w:rsidRPr="00916ED1">
        <w:rPr>
          <w:b/>
          <w:lang w:val="es-MX"/>
        </w:rPr>
        <w:t xml:space="preserve">                    </w:t>
      </w:r>
      <w:r w:rsidR="000949ED" w:rsidRPr="00916ED1">
        <w:rPr>
          <w:b/>
          <w:lang w:val="es-MX"/>
        </w:rPr>
        <w:t xml:space="preserve"> </w:t>
      </w:r>
      <w:r w:rsidR="00CF7583" w:rsidRPr="00916ED1">
        <w:rPr>
          <w:b/>
          <w:lang w:val="es-MX"/>
        </w:rPr>
        <w:t xml:space="preserve">  </w:t>
      </w:r>
    </w:p>
    <w:p w14:paraId="445CD786" w14:textId="77777777" w:rsidR="003E7210" w:rsidRPr="00916ED1" w:rsidRDefault="00CF7583" w:rsidP="007704F8">
      <w:pPr>
        <w:pStyle w:val="FirstParagraph"/>
        <w:jc w:val="both"/>
        <w:rPr>
          <w:b/>
          <w:lang w:val="es-MX"/>
        </w:rPr>
      </w:pPr>
      <w:r w:rsidRPr="00916ED1">
        <w:rPr>
          <w:b/>
          <w:lang w:val="es-MX"/>
        </w:rPr>
        <w:t>CONVENIOS, INCENTIVOS DERIVADOS</w:t>
      </w:r>
      <w:r w:rsidR="00252D77" w:rsidRPr="00916ED1">
        <w:rPr>
          <w:b/>
          <w:lang w:val="es-MX"/>
        </w:rPr>
        <w:tab/>
      </w:r>
      <w:r w:rsidR="00252D77" w:rsidRPr="00916ED1">
        <w:rPr>
          <w:b/>
          <w:lang w:val="es-MX"/>
        </w:rPr>
        <w:tab/>
      </w:r>
      <w:r w:rsidR="0089511A" w:rsidRPr="00916ED1">
        <w:rPr>
          <w:b/>
          <w:lang w:val="es-MX"/>
        </w:rPr>
        <w:t xml:space="preserve">                     </w:t>
      </w:r>
    </w:p>
    <w:p w14:paraId="38C4F67D" w14:textId="77777777" w:rsidR="00A922F2" w:rsidRPr="00916ED1" w:rsidRDefault="00CF7583" w:rsidP="00CF7583">
      <w:pPr>
        <w:pStyle w:val="FirstParagraph"/>
        <w:tabs>
          <w:tab w:val="left" w:pos="5387"/>
        </w:tabs>
        <w:jc w:val="both"/>
        <w:rPr>
          <w:b/>
          <w:lang w:val="es-MX"/>
        </w:rPr>
      </w:pPr>
      <w:r w:rsidRPr="00916ED1">
        <w:rPr>
          <w:b/>
          <w:lang w:val="es-MX"/>
        </w:rPr>
        <w:t>DE LA COLABORACIÓN FISCAL</w:t>
      </w:r>
      <w:r w:rsidR="00A922F2" w:rsidRPr="00916ED1">
        <w:rPr>
          <w:b/>
          <w:lang w:val="es-MX"/>
        </w:rPr>
        <w:t>,</w:t>
      </w:r>
    </w:p>
    <w:p w14:paraId="7730E5D5" w14:textId="77777777" w:rsidR="00A922F2" w:rsidRPr="00916ED1" w:rsidRDefault="00A922F2" w:rsidP="00CF7583">
      <w:pPr>
        <w:pStyle w:val="FirstParagraph"/>
        <w:tabs>
          <w:tab w:val="left" w:pos="5387"/>
        </w:tabs>
        <w:jc w:val="both"/>
        <w:rPr>
          <w:b/>
          <w:lang w:val="es-MX"/>
        </w:rPr>
      </w:pPr>
      <w:r w:rsidRPr="00916ED1">
        <w:rPr>
          <w:b/>
          <w:lang w:val="es-MX"/>
        </w:rPr>
        <w:t xml:space="preserve"> FONDOS DISTINTOS DE APORTACIONES, </w:t>
      </w:r>
    </w:p>
    <w:p w14:paraId="29EE2713" w14:textId="77777777" w:rsidR="00A922F2" w:rsidRPr="00916ED1" w:rsidRDefault="00A922F2" w:rsidP="00CF7583">
      <w:pPr>
        <w:pStyle w:val="FirstParagraph"/>
        <w:tabs>
          <w:tab w:val="left" w:pos="5387"/>
        </w:tabs>
        <w:jc w:val="both"/>
        <w:rPr>
          <w:b/>
          <w:lang w:val="es-MX"/>
        </w:rPr>
      </w:pPr>
      <w:r w:rsidRPr="00916ED1">
        <w:rPr>
          <w:b/>
          <w:lang w:val="es-MX"/>
        </w:rPr>
        <w:t>TRANSFERENCIAS,</w:t>
      </w:r>
      <w:r w:rsidR="006E27B3" w:rsidRPr="00916ED1">
        <w:rPr>
          <w:b/>
          <w:lang w:val="es-MX"/>
        </w:rPr>
        <w:t xml:space="preserve"> </w:t>
      </w:r>
      <w:r w:rsidRPr="00916ED1">
        <w:rPr>
          <w:b/>
          <w:lang w:val="es-MX"/>
        </w:rPr>
        <w:t xml:space="preserve">ASIGNACIONES, </w:t>
      </w:r>
    </w:p>
    <w:p w14:paraId="305DBFC5" w14:textId="77777777" w:rsidR="00A922F2" w:rsidRPr="00916ED1" w:rsidRDefault="00A922F2" w:rsidP="00A922F2">
      <w:pPr>
        <w:pStyle w:val="Textoindependiente"/>
        <w:rPr>
          <w:b/>
          <w:lang w:val="es-MX"/>
        </w:rPr>
      </w:pPr>
      <w:r w:rsidRPr="00916ED1">
        <w:rPr>
          <w:b/>
          <w:lang w:val="es-MX"/>
        </w:rPr>
        <w:t xml:space="preserve">SUBSIDIOS Y SUBVENCIONES, </w:t>
      </w:r>
    </w:p>
    <w:p w14:paraId="1792C76E" w14:textId="521CCF80" w:rsidR="00CF7583" w:rsidRDefault="00A922F2" w:rsidP="00A922F2">
      <w:pPr>
        <w:pStyle w:val="Textoindependiente"/>
        <w:rPr>
          <w:b/>
          <w:lang w:val="es-MX"/>
        </w:rPr>
      </w:pPr>
      <w:r w:rsidRPr="00916ED1">
        <w:rPr>
          <w:b/>
          <w:lang w:val="es-MX"/>
        </w:rPr>
        <w:t>PENSIONES Y JUBILACIONES</w:t>
      </w:r>
      <w:r w:rsidR="00CF7583" w:rsidRPr="00916ED1">
        <w:rPr>
          <w:b/>
          <w:lang w:val="es-MX"/>
        </w:rPr>
        <w:t xml:space="preserve">                  </w:t>
      </w:r>
      <w:r w:rsidR="00893DA3" w:rsidRPr="00916ED1">
        <w:rPr>
          <w:b/>
          <w:lang w:val="es-MX"/>
        </w:rPr>
        <w:t xml:space="preserve">                </w:t>
      </w:r>
      <w:r w:rsidR="000378E0">
        <w:rPr>
          <w:b/>
          <w:lang w:val="es-MX"/>
        </w:rPr>
        <w:t>531,690,963.49</w:t>
      </w:r>
    </w:p>
    <w:p w14:paraId="74F978C9" w14:textId="71CB6701" w:rsidR="00916ED1" w:rsidRDefault="00916ED1" w:rsidP="00A922F2">
      <w:pPr>
        <w:pStyle w:val="Textoindependiente"/>
        <w:rPr>
          <w:lang w:val="es-MX"/>
        </w:rPr>
      </w:pPr>
      <w:r>
        <w:rPr>
          <w:lang w:val="es-MX"/>
        </w:rPr>
        <w:t>PARTICIPACIONES</w:t>
      </w:r>
      <w:r>
        <w:rPr>
          <w:lang w:val="es-MX"/>
        </w:rPr>
        <w:tab/>
      </w:r>
      <w:r>
        <w:rPr>
          <w:lang w:val="es-MX"/>
        </w:rPr>
        <w:tab/>
      </w:r>
      <w:r>
        <w:rPr>
          <w:lang w:val="es-MX"/>
        </w:rPr>
        <w:tab/>
      </w:r>
      <w:r>
        <w:rPr>
          <w:lang w:val="es-MX"/>
        </w:rPr>
        <w:tab/>
      </w:r>
      <w:r w:rsidR="00F22DEF">
        <w:rPr>
          <w:lang w:val="es-MX"/>
        </w:rPr>
        <w:t xml:space="preserve">           </w:t>
      </w:r>
      <w:r w:rsidR="000378E0">
        <w:rPr>
          <w:lang w:val="es-MX"/>
        </w:rPr>
        <w:t xml:space="preserve">  220,005,344.41</w:t>
      </w:r>
    </w:p>
    <w:p w14:paraId="219BAF35" w14:textId="0B26FE8F" w:rsidR="00916ED1" w:rsidRDefault="00916ED1" w:rsidP="00A922F2">
      <w:pPr>
        <w:pStyle w:val="Textoindependiente"/>
        <w:rPr>
          <w:lang w:val="es-MX"/>
        </w:rPr>
      </w:pPr>
      <w:r>
        <w:rPr>
          <w:lang w:val="es-MX"/>
        </w:rPr>
        <w:t>APORTACIONES</w:t>
      </w:r>
      <w:r>
        <w:rPr>
          <w:lang w:val="es-MX"/>
        </w:rPr>
        <w:tab/>
      </w:r>
      <w:r>
        <w:rPr>
          <w:lang w:val="es-MX"/>
        </w:rPr>
        <w:tab/>
      </w:r>
      <w:r>
        <w:rPr>
          <w:lang w:val="es-MX"/>
        </w:rPr>
        <w:tab/>
      </w:r>
      <w:r>
        <w:rPr>
          <w:lang w:val="es-MX"/>
        </w:rPr>
        <w:tab/>
        <w:t xml:space="preserve">            </w:t>
      </w:r>
      <w:r w:rsidR="000378E0">
        <w:rPr>
          <w:lang w:val="es-MX"/>
        </w:rPr>
        <w:t xml:space="preserve"> 278,038,482.15</w:t>
      </w:r>
    </w:p>
    <w:p w14:paraId="71678A14" w14:textId="0ACDEB86" w:rsidR="000378E0" w:rsidRPr="00042217" w:rsidRDefault="00916ED1" w:rsidP="00042217">
      <w:pPr>
        <w:pStyle w:val="Textoindependiente"/>
        <w:tabs>
          <w:tab w:val="left" w:pos="4820"/>
          <w:tab w:val="left" w:pos="4962"/>
          <w:tab w:val="left" w:pos="5387"/>
        </w:tabs>
        <w:rPr>
          <w:lang w:val="es-MX"/>
        </w:rPr>
      </w:pPr>
      <w:r>
        <w:rPr>
          <w:lang w:val="es-MX"/>
        </w:rPr>
        <w:t>CONVENIOS</w:t>
      </w:r>
      <w:r>
        <w:rPr>
          <w:lang w:val="es-MX"/>
        </w:rPr>
        <w:tab/>
      </w:r>
      <w:r>
        <w:rPr>
          <w:lang w:val="es-MX"/>
        </w:rPr>
        <w:tab/>
      </w:r>
      <w:r w:rsidR="00042217">
        <w:rPr>
          <w:lang w:val="es-MX"/>
        </w:rPr>
        <w:t xml:space="preserve">  </w:t>
      </w:r>
      <w:r w:rsidR="00042217" w:rsidRPr="00042217">
        <w:rPr>
          <w:lang w:val="es-MX"/>
        </w:rPr>
        <w:t xml:space="preserve"> 14,239,180.58</w:t>
      </w:r>
    </w:p>
    <w:p w14:paraId="68753B53" w14:textId="77777777" w:rsidR="00916ED1" w:rsidRDefault="00916ED1" w:rsidP="00A922F2">
      <w:pPr>
        <w:pStyle w:val="Textoindependiente"/>
        <w:rPr>
          <w:lang w:val="es-MX"/>
        </w:rPr>
      </w:pPr>
      <w:r>
        <w:rPr>
          <w:lang w:val="es-MX"/>
        </w:rPr>
        <w:t>INCENTIVOS DERIVADOS DE</w:t>
      </w:r>
    </w:p>
    <w:p w14:paraId="7471D22A" w14:textId="44D39B75" w:rsidR="00705116" w:rsidRDefault="00916ED1" w:rsidP="00A922F2">
      <w:pPr>
        <w:pStyle w:val="Textoindependiente"/>
        <w:rPr>
          <w:lang w:val="es-MX"/>
        </w:rPr>
      </w:pPr>
      <w:r>
        <w:rPr>
          <w:lang w:val="es-MX"/>
        </w:rPr>
        <w:t xml:space="preserve"> LA COLABORACIÓN FISCAL</w:t>
      </w:r>
      <w:r>
        <w:rPr>
          <w:lang w:val="es-MX"/>
        </w:rPr>
        <w:tab/>
      </w:r>
      <w:r>
        <w:rPr>
          <w:lang w:val="es-MX"/>
        </w:rPr>
        <w:tab/>
      </w:r>
      <w:r>
        <w:rPr>
          <w:lang w:val="es-MX"/>
        </w:rPr>
        <w:tab/>
      </w:r>
      <w:r w:rsidR="00705116">
        <w:rPr>
          <w:lang w:val="es-MX"/>
        </w:rPr>
        <w:t xml:space="preserve"> </w:t>
      </w:r>
      <w:r w:rsidR="002E2D76">
        <w:rPr>
          <w:lang w:val="es-MX"/>
        </w:rPr>
        <w:t xml:space="preserve">  </w:t>
      </w:r>
      <w:r w:rsidR="000378E0">
        <w:rPr>
          <w:lang w:val="es-MX"/>
        </w:rPr>
        <w:t xml:space="preserve"> 3,412</w:t>
      </w:r>
      <w:r w:rsidR="00E44E6C">
        <w:rPr>
          <w:lang w:val="es-MX"/>
        </w:rPr>
        <w:t>,</w:t>
      </w:r>
      <w:r w:rsidR="000378E0">
        <w:rPr>
          <w:lang w:val="es-MX"/>
        </w:rPr>
        <w:t>263.79</w:t>
      </w:r>
      <w:r>
        <w:rPr>
          <w:lang w:val="es-MX"/>
        </w:rPr>
        <w:tab/>
      </w:r>
    </w:p>
    <w:p w14:paraId="4D988E7E" w14:textId="77777777" w:rsidR="00705116" w:rsidRDefault="00705116" w:rsidP="00A922F2">
      <w:pPr>
        <w:pStyle w:val="Textoindependiente"/>
        <w:rPr>
          <w:lang w:val="es-MX"/>
        </w:rPr>
      </w:pPr>
      <w:r>
        <w:rPr>
          <w:lang w:val="es-MX"/>
        </w:rPr>
        <w:t>TRANSFERENCIAS, ASIGNACIONES</w:t>
      </w:r>
    </w:p>
    <w:p w14:paraId="709F4DB7" w14:textId="77777777" w:rsidR="00705116" w:rsidRDefault="00705116" w:rsidP="00A922F2">
      <w:pPr>
        <w:pStyle w:val="Textoindependiente"/>
        <w:rPr>
          <w:lang w:val="es-MX"/>
        </w:rPr>
      </w:pPr>
      <w:r>
        <w:rPr>
          <w:lang w:val="es-MX"/>
        </w:rPr>
        <w:t>SUBSIDIOS Y SUBVENCIONES,</w:t>
      </w:r>
    </w:p>
    <w:p w14:paraId="2A754C6F" w14:textId="30B062A5" w:rsidR="00705116" w:rsidRDefault="00705116" w:rsidP="00A922F2">
      <w:pPr>
        <w:pStyle w:val="Textoindependiente"/>
        <w:rPr>
          <w:lang w:val="es-MX"/>
        </w:rPr>
      </w:pPr>
      <w:r>
        <w:rPr>
          <w:lang w:val="es-MX"/>
        </w:rPr>
        <w:t>PENSIONES Y JUBILACIONES</w:t>
      </w:r>
      <w:r>
        <w:rPr>
          <w:lang w:val="es-MX"/>
        </w:rPr>
        <w:tab/>
      </w:r>
      <w:r>
        <w:rPr>
          <w:lang w:val="es-MX"/>
        </w:rPr>
        <w:tab/>
      </w:r>
      <w:r>
        <w:rPr>
          <w:lang w:val="es-MX"/>
        </w:rPr>
        <w:tab/>
      </w:r>
      <w:r w:rsidR="005F5A30">
        <w:rPr>
          <w:lang w:val="es-MX"/>
        </w:rPr>
        <w:t xml:space="preserve"> 15,995,692.56</w:t>
      </w:r>
    </w:p>
    <w:p w14:paraId="710207FA" w14:textId="77777777" w:rsidR="00916ED1" w:rsidRPr="00916ED1" w:rsidRDefault="00916ED1" w:rsidP="00A922F2">
      <w:pPr>
        <w:pStyle w:val="Textoindependiente"/>
        <w:rPr>
          <w:lang w:val="es-MX"/>
        </w:rPr>
      </w:pPr>
      <w:r>
        <w:rPr>
          <w:lang w:val="es-MX"/>
        </w:rPr>
        <w:lastRenderedPageBreak/>
        <w:tab/>
      </w:r>
    </w:p>
    <w:p w14:paraId="75F8F0DC" w14:textId="77777777" w:rsidR="00916ED1" w:rsidRDefault="00916ED1" w:rsidP="00A922F2">
      <w:pPr>
        <w:pStyle w:val="Textoindependiente"/>
        <w:rPr>
          <w:lang w:val="es-MX"/>
        </w:rPr>
      </w:pPr>
    </w:p>
    <w:p w14:paraId="6A3D2F9D" w14:textId="77777777" w:rsidR="003E7210" w:rsidRPr="00A922F2" w:rsidRDefault="00F86C20" w:rsidP="00F86C20">
      <w:pPr>
        <w:pStyle w:val="Compact"/>
        <w:numPr>
          <w:ilvl w:val="0"/>
          <w:numId w:val="41"/>
        </w:numPr>
        <w:jc w:val="both"/>
        <w:rPr>
          <w:b/>
          <w:u w:val="single"/>
          <w:lang w:val="es-MX"/>
        </w:rPr>
      </w:pPr>
      <w:r w:rsidRPr="00070241">
        <w:rPr>
          <w:b/>
          <w:u w:val="thick"/>
          <w:lang w:val="es-MX"/>
        </w:rPr>
        <w:t>Información sobre la Deuda y el Reporte Analítico de la Deuda</w:t>
      </w:r>
      <w:r w:rsidRPr="00A922F2">
        <w:rPr>
          <w:b/>
          <w:u w:val="single"/>
          <w:lang w:val="es-MX"/>
        </w:rPr>
        <w:t>:</w:t>
      </w:r>
    </w:p>
    <w:p w14:paraId="48589870" w14:textId="4EBE3B54" w:rsidR="008F7D06" w:rsidRPr="00070241" w:rsidRDefault="00070241" w:rsidP="008F7D06">
      <w:pPr>
        <w:pStyle w:val="Textoindependiente"/>
        <w:ind w:left="480"/>
        <w:jc w:val="both"/>
        <w:rPr>
          <w:lang w:val="es-MX"/>
        </w:rPr>
      </w:pPr>
      <w:r>
        <w:rPr>
          <w:b/>
          <w:bCs/>
          <w:lang w:val="es-MX"/>
        </w:rPr>
        <w:t>R</w:t>
      </w:r>
      <w:r w:rsidRPr="00070241">
        <w:rPr>
          <w:lang w:val="es-MX"/>
        </w:rPr>
        <w:t xml:space="preserve">: </w:t>
      </w:r>
      <w:r w:rsidR="008F7D06" w:rsidRPr="00070241">
        <w:rPr>
          <w:lang w:val="es-MX"/>
        </w:rPr>
        <w:t>Esta nota no le aplica a este municipio, ya que no existe deuda contratada.</w:t>
      </w:r>
    </w:p>
    <w:p w14:paraId="09DCEAF0" w14:textId="77777777" w:rsidR="00705116" w:rsidRPr="0052501F" w:rsidRDefault="00705116" w:rsidP="008F7D06">
      <w:pPr>
        <w:pStyle w:val="Textoindependiente"/>
        <w:ind w:left="480"/>
        <w:jc w:val="both"/>
        <w:rPr>
          <w:lang w:val="es-MX"/>
        </w:rPr>
      </w:pPr>
    </w:p>
    <w:p w14:paraId="7B2DC264" w14:textId="77777777" w:rsidR="003E7210" w:rsidRPr="00070241" w:rsidRDefault="00F86C20" w:rsidP="00F86C20">
      <w:pPr>
        <w:pStyle w:val="Compact"/>
        <w:numPr>
          <w:ilvl w:val="0"/>
          <w:numId w:val="42"/>
        </w:numPr>
        <w:jc w:val="both"/>
        <w:rPr>
          <w:b/>
          <w:u w:val="thick"/>
        </w:rPr>
      </w:pPr>
      <w:r w:rsidRPr="00070241">
        <w:rPr>
          <w:b/>
          <w:u w:val="thick"/>
        </w:rPr>
        <w:t>Calificaciones otorgadas:</w:t>
      </w:r>
    </w:p>
    <w:p w14:paraId="258761ED"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55C494A4" w14:textId="1F4DB82D" w:rsidR="00D856A6" w:rsidRPr="00070241" w:rsidRDefault="00070241" w:rsidP="00D856A6">
      <w:pPr>
        <w:pStyle w:val="Textoindependiente"/>
        <w:jc w:val="both"/>
        <w:rPr>
          <w:lang w:val="es-MX"/>
        </w:rPr>
      </w:pPr>
      <w:r>
        <w:rPr>
          <w:b/>
          <w:bCs/>
          <w:lang w:val="es-MX"/>
        </w:rPr>
        <w:t xml:space="preserve">        R: </w:t>
      </w:r>
      <w:r w:rsidR="00D856A6" w:rsidRPr="00070241">
        <w:rPr>
          <w:lang w:val="es-MX"/>
        </w:rPr>
        <w:t>Esta nota no le aplica a este municipio.</w:t>
      </w:r>
    </w:p>
    <w:p w14:paraId="718745B8" w14:textId="77777777" w:rsidR="00705116" w:rsidRPr="0052501F" w:rsidRDefault="00705116" w:rsidP="00D856A6">
      <w:pPr>
        <w:pStyle w:val="Textoindependiente"/>
        <w:jc w:val="both"/>
        <w:rPr>
          <w:lang w:val="es-MX"/>
        </w:rPr>
      </w:pPr>
    </w:p>
    <w:p w14:paraId="6D8AA47E" w14:textId="77777777" w:rsidR="003E7210" w:rsidRPr="00070241" w:rsidRDefault="00F86C20" w:rsidP="00F86C20">
      <w:pPr>
        <w:pStyle w:val="Compact"/>
        <w:numPr>
          <w:ilvl w:val="0"/>
          <w:numId w:val="43"/>
        </w:numPr>
        <w:jc w:val="both"/>
        <w:rPr>
          <w:b/>
          <w:u w:val="thick"/>
        </w:rPr>
      </w:pPr>
      <w:r w:rsidRPr="00070241">
        <w:rPr>
          <w:b/>
          <w:u w:val="thick"/>
        </w:rPr>
        <w:t>Proceso de Mejora:</w:t>
      </w:r>
    </w:p>
    <w:p w14:paraId="7AD57154" w14:textId="77777777" w:rsidR="003E7210" w:rsidRDefault="00F86C20" w:rsidP="007704F8">
      <w:pPr>
        <w:pStyle w:val="FirstParagraph"/>
        <w:jc w:val="both"/>
      </w:pPr>
      <w:r>
        <w:t>Se informará de:</w:t>
      </w:r>
    </w:p>
    <w:p w14:paraId="69699195" w14:textId="77777777" w:rsidR="00705116" w:rsidRPr="00705116" w:rsidRDefault="00705116" w:rsidP="00705116">
      <w:pPr>
        <w:pStyle w:val="Textoindependiente"/>
      </w:pPr>
    </w:p>
    <w:p w14:paraId="1202FAE4"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175FB6AD" w14:textId="10354696" w:rsidR="003E7210" w:rsidRPr="00070241" w:rsidRDefault="00070241" w:rsidP="007704F8">
      <w:pPr>
        <w:pStyle w:val="FirstParagraph"/>
        <w:jc w:val="both"/>
        <w:rPr>
          <w:lang w:val="es-MX"/>
        </w:rPr>
      </w:pPr>
      <w:r>
        <w:rPr>
          <w:b/>
          <w:bCs/>
          <w:lang w:val="es-MX"/>
        </w:rPr>
        <w:t xml:space="preserve">        R:  </w:t>
      </w:r>
      <w:r w:rsidR="0089511A" w:rsidRPr="00070241">
        <w:rPr>
          <w:lang w:val="es-MX"/>
        </w:rPr>
        <w:t>Apego estricto a</w:t>
      </w:r>
      <w:r w:rsidR="002F7E31" w:rsidRPr="00070241">
        <w:rPr>
          <w:lang w:val="es-MX"/>
        </w:rPr>
        <w:t>l principio de austeridad y control interno.</w:t>
      </w:r>
    </w:p>
    <w:p w14:paraId="4DEFC704"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02B2B8D4" w14:textId="7C9072B1" w:rsidR="003E7210" w:rsidRPr="00070241" w:rsidRDefault="00070241" w:rsidP="007704F8">
      <w:pPr>
        <w:pStyle w:val="FirstParagraph"/>
        <w:jc w:val="both"/>
        <w:rPr>
          <w:lang w:val="es-MX"/>
        </w:rPr>
      </w:pPr>
      <w:r>
        <w:rPr>
          <w:b/>
          <w:bCs/>
          <w:lang w:val="es-MX"/>
        </w:rPr>
        <w:t xml:space="preserve">       R: </w:t>
      </w:r>
      <w:r w:rsidR="00F86C20" w:rsidRPr="00070241">
        <w:rPr>
          <w:lang w:val="es-MX"/>
        </w:rPr>
        <w:t>Se considera siempre el presupuesto aprobado por el H, Ayuntamiento a través de la medición de los avances de las metas.</w:t>
      </w:r>
    </w:p>
    <w:p w14:paraId="1D693E5C" w14:textId="77777777" w:rsidR="00705116" w:rsidRPr="00705116" w:rsidRDefault="00705116" w:rsidP="00705116">
      <w:pPr>
        <w:pStyle w:val="Textoindependiente"/>
        <w:rPr>
          <w:lang w:val="es-MX"/>
        </w:rPr>
      </w:pPr>
    </w:p>
    <w:p w14:paraId="698A22BE" w14:textId="77777777" w:rsidR="003E7210" w:rsidRPr="0089315C" w:rsidRDefault="00F86C20" w:rsidP="00F86C20">
      <w:pPr>
        <w:pStyle w:val="Compact"/>
        <w:numPr>
          <w:ilvl w:val="0"/>
          <w:numId w:val="46"/>
        </w:numPr>
        <w:jc w:val="both"/>
        <w:rPr>
          <w:b/>
          <w:u w:val="thick"/>
        </w:rPr>
      </w:pPr>
      <w:r w:rsidRPr="0089315C">
        <w:rPr>
          <w:b/>
          <w:u w:val="thick"/>
        </w:rPr>
        <w:t>Información por Segmentos:</w:t>
      </w:r>
    </w:p>
    <w:p w14:paraId="7363C343" w14:textId="77777777" w:rsidR="00705116" w:rsidRPr="00A922F2" w:rsidRDefault="00705116" w:rsidP="00705116">
      <w:pPr>
        <w:pStyle w:val="Compact"/>
        <w:ind w:left="480"/>
        <w:jc w:val="both"/>
        <w:rPr>
          <w:b/>
          <w:u w:val="single"/>
        </w:rPr>
      </w:pPr>
    </w:p>
    <w:p w14:paraId="5546E54A" w14:textId="77777777" w:rsidR="003E7210"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1BD71CC7" w14:textId="77777777" w:rsidR="00705116" w:rsidRPr="00705116" w:rsidRDefault="00705116" w:rsidP="00705116">
      <w:pPr>
        <w:pStyle w:val="Textoindependiente"/>
        <w:rPr>
          <w:lang w:val="es-MX"/>
        </w:rPr>
      </w:pPr>
    </w:p>
    <w:p w14:paraId="2677D06B" w14:textId="77777777"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5D834F58" w14:textId="77777777" w:rsidR="00705116" w:rsidRPr="0052501F" w:rsidRDefault="00705116" w:rsidP="007704F8">
      <w:pPr>
        <w:pStyle w:val="Textoindependiente"/>
        <w:jc w:val="both"/>
        <w:rPr>
          <w:lang w:val="es-MX"/>
        </w:rPr>
      </w:pPr>
    </w:p>
    <w:p w14:paraId="1187BED6" w14:textId="4B07E004" w:rsidR="003E7210" w:rsidRPr="0089315C" w:rsidRDefault="0089315C" w:rsidP="007704F8">
      <w:pPr>
        <w:pStyle w:val="Textoindependiente"/>
        <w:jc w:val="both"/>
        <w:rPr>
          <w:lang w:val="es-MX"/>
        </w:rPr>
      </w:pPr>
      <w:r>
        <w:rPr>
          <w:b/>
          <w:bCs/>
          <w:lang w:val="es-MX"/>
        </w:rPr>
        <w:lastRenderedPageBreak/>
        <w:t xml:space="preserve">   R: </w:t>
      </w:r>
      <w:r w:rsidR="00F86C20" w:rsidRPr="0089315C">
        <w:rPr>
          <w:lang w:val="es-MX"/>
        </w:rPr>
        <w:t>No se maneja la emisión de la información financiera en base a segmentos</w:t>
      </w:r>
    </w:p>
    <w:p w14:paraId="1FB0BF62" w14:textId="77777777" w:rsidR="00705116" w:rsidRPr="0052501F" w:rsidRDefault="00705116" w:rsidP="007704F8">
      <w:pPr>
        <w:pStyle w:val="Textoindependiente"/>
        <w:jc w:val="both"/>
        <w:rPr>
          <w:lang w:val="es-MX"/>
        </w:rPr>
      </w:pPr>
    </w:p>
    <w:p w14:paraId="5AAAC973" w14:textId="77777777" w:rsidR="003E7210" w:rsidRPr="00654163" w:rsidRDefault="00F86C20" w:rsidP="00F86C20">
      <w:pPr>
        <w:pStyle w:val="Compact"/>
        <w:numPr>
          <w:ilvl w:val="0"/>
          <w:numId w:val="47"/>
        </w:numPr>
        <w:jc w:val="both"/>
        <w:rPr>
          <w:b/>
          <w:u w:val="thick"/>
        </w:rPr>
      </w:pPr>
      <w:r w:rsidRPr="00654163">
        <w:rPr>
          <w:b/>
          <w:u w:val="thick"/>
        </w:rPr>
        <w:t>Eventos Posteriores al Cierre;</w:t>
      </w:r>
    </w:p>
    <w:p w14:paraId="64FF191E" w14:textId="77777777" w:rsidR="00AE571D" w:rsidRDefault="00AE571D" w:rsidP="007704F8">
      <w:pPr>
        <w:pStyle w:val="Textoindependiente"/>
        <w:jc w:val="both"/>
        <w:rPr>
          <w:lang w:val="es-MX"/>
        </w:rPr>
      </w:pPr>
    </w:p>
    <w:p w14:paraId="297373A9" w14:textId="77777777" w:rsidR="00AE571D" w:rsidRDefault="00AE571D" w:rsidP="007704F8">
      <w:pPr>
        <w:pStyle w:val="Textoindependiente"/>
        <w:jc w:val="both"/>
        <w:rPr>
          <w:lang w:val="es-MX"/>
        </w:rPr>
      </w:pPr>
    </w:p>
    <w:p w14:paraId="4D28D31D" w14:textId="1D0780C2" w:rsidR="003E7210" w:rsidRPr="00654163" w:rsidRDefault="00654163" w:rsidP="007704F8">
      <w:pPr>
        <w:pStyle w:val="Textoindependiente"/>
        <w:jc w:val="both"/>
        <w:rPr>
          <w:lang w:val="es-MX"/>
        </w:rPr>
      </w:pPr>
      <w:r w:rsidRPr="00654163">
        <w:rPr>
          <w:b/>
          <w:bCs/>
          <w:lang w:val="es-MX"/>
        </w:rPr>
        <w:t>R:</w:t>
      </w:r>
      <w:r>
        <w:rPr>
          <w:lang w:val="es-MX"/>
        </w:rPr>
        <w:t xml:space="preserve"> </w:t>
      </w:r>
      <w:r w:rsidR="00F86C20" w:rsidRPr="00654163">
        <w:rPr>
          <w:lang w:val="es-MX"/>
        </w:rPr>
        <w:t>No se tienen eventos posteriores al cierre que afecten la información financiera emitida en este periodo.</w:t>
      </w:r>
    </w:p>
    <w:p w14:paraId="3237ECA2" w14:textId="77777777" w:rsidR="004A7627" w:rsidRDefault="004A7627" w:rsidP="007704F8">
      <w:pPr>
        <w:pStyle w:val="Textoindependiente"/>
        <w:jc w:val="both"/>
        <w:rPr>
          <w:lang w:val="es-MX"/>
        </w:rPr>
      </w:pPr>
    </w:p>
    <w:p w14:paraId="267DC850" w14:textId="77777777" w:rsidR="003E7210" w:rsidRPr="00654163" w:rsidRDefault="00F86C20" w:rsidP="00F86C20">
      <w:pPr>
        <w:pStyle w:val="Compact"/>
        <w:numPr>
          <w:ilvl w:val="0"/>
          <w:numId w:val="48"/>
        </w:numPr>
        <w:jc w:val="both"/>
        <w:rPr>
          <w:b/>
          <w:u w:val="thick"/>
        </w:rPr>
      </w:pPr>
      <w:r w:rsidRPr="00654163">
        <w:rPr>
          <w:b/>
          <w:u w:val="thick"/>
        </w:rPr>
        <w:t>Partes Relacionadas:</w:t>
      </w:r>
    </w:p>
    <w:p w14:paraId="427A6726" w14:textId="77777777" w:rsidR="00AE571D" w:rsidRDefault="00AE571D" w:rsidP="007704F8">
      <w:pPr>
        <w:pStyle w:val="Textoindependiente"/>
        <w:jc w:val="both"/>
        <w:rPr>
          <w:lang w:val="es-MX"/>
        </w:rPr>
      </w:pPr>
    </w:p>
    <w:p w14:paraId="6CD3FE95" w14:textId="4A60F60E" w:rsidR="003E7210" w:rsidRPr="00654163" w:rsidRDefault="00654163" w:rsidP="007704F8">
      <w:pPr>
        <w:pStyle w:val="Textoindependiente"/>
        <w:jc w:val="both"/>
        <w:rPr>
          <w:lang w:val="es-MX"/>
        </w:rPr>
      </w:pPr>
      <w:r>
        <w:rPr>
          <w:b/>
          <w:bCs/>
          <w:lang w:val="es-MX"/>
        </w:rPr>
        <w:t xml:space="preserve">R: </w:t>
      </w:r>
      <w:r w:rsidR="00F86C20" w:rsidRPr="00654163">
        <w:rPr>
          <w:lang w:val="es-MX"/>
        </w:rPr>
        <w:t>No existen partes relacionadas que pudieran ejercer influencia significativa sobre la toma de decisiones financieras y operativas.</w:t>
      </w:r>
    </w:p>
    <w:p w14:paraId="1BDA9BE8" w14:textId="77777777" w:rsidR="00705116" w:rsidRPr="0052501F" w:rsidRDefault="00705116" w:rsidP="007704F8">
      <w:pPr>
        <w:pStyle w:val="Textoindependiente"/>
        <w:jc w:val="both"/>
        <w:rPr>
          <w:lang w:val="es-MX"/>
        </w:rPr>
      </w:pPr>
    </w:p>
    <w:p w14:paraId="2C9BDDD6" w14:textId="77777777" w:rsidR="003E7210" w:rsidRPr="00A922F2" w:rsidRDefault="00F86C20" w:rsidP="00F86C20">
      <w:pPr>
        <w:pStyle w:val="Compact"/>
        <w:numPr>
          <w:ilvl w:val="0"/>
          <w:numId w:val="49"/>
        </w:numPr>
        <w:jc w:val="both"/>
        <w:rPr>
          <w:b/>
          <w:u w:val="single"/>
          <w:lang w:val="es-MX"/>
        </w:rPr>
      </w:pPr>
      <w:r w:rsidRPr="00A922F2">
        <w:rPr>
          <w:b/>
          <w:u w:val="single"/>
          <w:lang w:val="es-MX"/>
        </w:rPr>
        <w:t>Responsabilidad Sobre la Presentación Razonable de la Información Contable:</w:t>
      </w:r>
    </w:p>
    <w:p w14:paraId="729A2A50" w14:textId="77777777" w:rsidR="00AE571D" w:rsidRDefault="00AE571D" w:rsidP="007704F8">
      <w:pPr>
        <w:pStyle w:val="Textoindependiente"/>
        <w:jc w:val="both"/>
        <w:rPr>
          <w:lang w:val="es-MX"/>
        </w:rPr>
      </w:pPr>
    </w:p>
    <w:p w14:paraId="1F563B85" w14:textId="77777777" w:rsidR="00AE571D" w:rsidRDefault="00AE571D" w:rsidP="007704F8">
      <w:pPr>
        <w:pStyle w:val="Textoindependiente"/>
        <w:jc w:val="both"/>
        <w:rPr>
          <w:lang w:val="es-MX"/>
        </w:rPr>
      </w:pPr>
    </w:p>
    <w:p w14:paraId="4A362BEA" w14:textId="77777777"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14:paraId="1B3F9E9B" w14:textId="77777777" w:rsidR="00705116" w:rsidRDefault="00705116" w:rsidP="007704F8">
      <w:pPr>
        <w:pStyle w:val="Textoindependiente"/>
        <w:jc w:val="both"/>
        <w:rPr>
          <w:lang w:val="es-MX"/>
        </w:rPr>
      </w:pPr>
    </w:p>
    <w:p w14:paraId="72B457AE" w14:textId="77777777"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14:paraId="0B9490F8" w14:textId="77777777" w:rsidR="006E27B3" w:rsidRDefault="006E27B3" w:rsidP="0013294C">
      <w:pPr>
        <w:rPr>
          <w:lang w:val="es-MX"/>
        </w:rPr>
      </w:pPr>
    </w:p>
    <w:p w14:paraId="5D8A3D27" w14:textId="67A75D39" w:rsidR="0013294C" w:rsidRDefault="0013294C" w:rsidP="0013294C">
      <w:pPr>
        <w:rPr>
          <w:lang w:val="es-MX"/>
        </w:rPr>
      </w:pPr>
    </w:p>
    <w:p w14:paraId="1B58F0D0" w14:textId="77777777" w:rsidR="0013294C" w:rsidRPr="00181403" w:rsidRDefault="0013294C" w:rsidP="0013294C">
      <w:pPr>
        <w:rPr>
          <w:lang w:val="es-MX"/>
        </w:rPr>
      </w:pPr>
    </w:p>
    <w:p w14:paraId="3E1B27C4" w14:textId="77777777" w:rsidR="0013294C" w:rsidRDefault="0013294C" w:rsidP="0013294C">
      <w:pPr>
        <w:rPr>
          <w:lang w:val="es-MX"/>
        </w:rPr>
      </w:pPr>
    </w:p>
    <w:p w14:paraId="32D159A1" w14:textId="40B92C32" w:rsidR="0013294C" w:rsidRDefault="0013294C" w:rsidP="0013294C">
      <w:pPr>
        <w:rPr>
          <w:lang w:val="es-MX"/>
        </w:rPr>
      </w:pPr>
    </w:p>
    <w:p w14:paraId="24683DA5" w14:textId="6643EFCC" w:rsidR="0013294C" w:rsidRPr="00181403" w:rsidRDefault="0013294C" w:rsidP="0013294C">
      <w:pPr>
        <w:rPr>
          <w:lang w:val="es-MX"/>
        </w:rPr>
      </w:pPr>
    </w:p>
    <w:sectPr w:rsidR="0013294C" w:rsidRPr="0018140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4D3B2" w14:textId="77777777" w:rsidR="00CE525F" w:rsidRDefault="00CE525F">
      <w:pPr>
        <w:spacing w:after="0"/>
      </w:pPr>
      <w:r>
        <w:separator/>
      </w:r>
    </w:p>
  </w:endnote>
  <w:endnote w:type="continuationSeparator" w:id="0">
    <w:p w14:paraId="3309B23B" w14:textId="77777777" w:rsidR="00CE525F" w:rsidRDefault="00CE52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142552"/>
      <w:docPartObj>
        <w:docPartGallery w:val="Page Numbers (Bottom of Page)"/>
        <w:docPartUnique/>
      </w:docPartObj>
    </w:sdtPr>
    <w:sdtContent>
      <w:p w14:paraId="76C115B8" w14:textId="77777777" w:rsidR="00BF3508" w:rsidRDefault="00BF3508">
        <w:pPr>
          <w:pStyle w:val="Piedepgina"/>
          <w:jc w:val="right"/>
        </w:pPr>
        <w:r>
          <w:fldChar w:fldCharType="begin"/>
        </w:r>
        <w:r>
          <w:instrText>PAGE   \* MERGEFORMAT</w:instrText>
        </w:r>
        <w:r>
          <w:fldChar w:fldCharType="separate"/>
        </w:r>
        <w:r w:rsidR="00AE571D" w:rsidRPr="00AE571D">
          <w:rPr>
            <w:noProof/>
            <w:lang w:val="es-ES"/>
          </w:rPr>
          <w:t>12</w:t>
        </w:r>
        <w:r>
          <w:fldChar w:fldCharType="end"/>
        </w:r>
      </w:p>
    </w:sdtContent>
  </w:sdt>
  <w:p w14:paraId="686B2608"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3CB67" w14:textId="77777777" w:rsidR="00CE525F" w:rsidRDefault="00CE525F">
      <w:r>
        <w:separator/>
      </w:r>
    </w:p>
  </w:footnote>
  <w:footnote w:type="continuationSeparator" w:id="0">
    <w:p w14:paraId="017E7436" w14:textId="77777777" w:rsidR="00CE525F" w:rsidRDefault="00CE5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FAD4" w14:textId="77777777" w:rsidR="00C32A20" w:rsidRDefault="00C32A20" w:rsidP="00C32A20">
    <w:pPr>
      <w:pStyle w:val="Encabezado"/>
      <w:jc w:val="center"/>
      <w:rPr>
        <w:lang w:val="es-MX"/>
      </w:rPr>
    </w:pPr>
    <w:r>
      <w:rPr>
        <w:lang w:val="es-MX"/>
      </w:rPr>
      <w:t>MUNICIPIO DE IGUALA DE LA INDEPENDENCIA GUERRERO</w:t>
    </w:r>
  </w:p>
  <w:p w14:paraId="4D3287B5" w14:textId="5E3D793C" w:rsidR="00C32A20" w:rsidRDefault="00C32A20" w:rsidP="00C32A20">
    <w:pPr>
      <w:pStyle w:val="Encabezado"/>
      <w:jc w:val="center"/>
      <w:rPr>
        <w:lang w:val="es-MX"/>
      </w:rPr>
    </w:pPr>
    <w:r>
      <w:rPr>
        <w:lang w:val="es-MX"/>
      </w:rPr>
      <w:t>INFORME DEL</w:t>
    </w:r>
    <w:r w:rsidR="00BB0507">
      <w:rPr>
        <w:lang w:val="es-MX"/>
      </w:rPr>
      <w:t xml:space="preserve"> 01 DE ENERO AL 3</w:t>
    </w:r>
    <w:r w:rsidR="00A30D7F">
      <w:rPr>
        <w:lang w:val="es-MX"/>
      </w:rPr>
      <w:t>1</w:t>
    </w:r>
    <w:r w:rsidR="00BB0507">
      <w:rPr>
        <w:lang w:val="es-MX"/>
      </w:rPr>
      <w:t xml:space="preserve"> DE </w:t>
    </w:r>
    <w:r w:rsidR="00A30D7F">
      <w:rPr>
        <w:lang w:val="es-MX"/>
      </w:rPr>
      <w:t>DICIEMBRE</w:t>
    </w:r>
    <w:r w:rsidR="00646F5F">
      <w:rPr>
        <w:lang w:val="es-MX"/>
      </w:rPr>
      <w:t xml:space="preserve"> 202</w:t>
    </w:r>
    <w:r w:rsidR="005C3ABD">
      <w:rPr>
        <w:lang w:val="es-MX"/>
      </w:rPr>
      <w:t>2</w:t>
    </w:r>
  </w:p>
  <w:p w14:paraId="268D0BCA"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193929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6683683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0360808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010719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632432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59300394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256014176">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1633831532">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348200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11841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4953389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0481892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2084179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2908626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451703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590887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01843406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81810665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43956720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8189610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27863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2900134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766580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0442592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159737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201163554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201059185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1428136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219901243">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85453760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339188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03030207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7340570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17669265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213116846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14682167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4693257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1932227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896119135">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1806728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638339935">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172991065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119106328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240754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3783098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1402830092">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20764273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30350456">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74423087">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0796E"/>
    <w:rsid w:val="0001176E"/>
    <w:rsid w:val="00011C8B"/>
    <w:rsid w:val="000378E0"/>
    <w:rsid w:val="00042217"/>
    <w:rsid w:val="00044198"/>
    <w:rsid w:val="00045094"/>
    <w:rsid w:val="00070241"/>
    <w:rsid w:val="000907A8"/>
    <w:rsid w:val="00092221"/>
    <w:rsid w:val="000949ED"/>
    <w:rsid w:val="00094C56"/>
    <w:rsid w:val="000A55B8"/>
    <w:rsid w:val="000C7B9C"/>
    <w:rsid w:val="000F250C"/>
    <w:rsid w:val="00105E30"/>
    <w:rsid w:val="001226F9"/>
    <w:rsid w:val="0013294C"/>
    <w:rsid w:val="00161D8B"/>
    <w:rsid w:val="00181403"/>
    <w:rsid w:val="001C2CC4"/>
    <w:rsid w:val="002119B4"/>
    <w:rsid w:val="00223B13"/>
    <w:rsid w:val="002300A0"/>
    <w:rsid w:val="00241D7D"/>
    <w:rsid w:val="0024401A"/>
    <w:rsid w:val="00252D77"/>
    <w:rsid w:val="002947B5"/>
    <w:rsid w:val="00296640"/>
    <w:rsid w:val="002A2506"/>
    <w:rsid w:val="002B1DF3"/>
    <w:rsid w:val="002B7C46"/>
    <w:rsid w:val="002C239D"/>
    <w:rsid w:val="002E2D76"/>
    <w:rsid w:val="002F3F47"/>
    <w:rsid w:val="002F743D"/>
    <w:rsid w:val="002F7E31"/>
    <w:rsid w:val="00324576"/>
    <w:rsid w:val="00396F96"/>
    <w:rsid w:val="003C5C1E"/>
    <w:rsid w:val="003E1F16"/>
    <w:rsid w:val="003E7210"/>
    <w:rsid w:val="003E7578"/>
    <w:rsid w:val="003F0253"/>
    <w:rsid w:val="003F4A4D"/>
    <w:rsid w:val="003F7465"/>
    <w:rsid w:val="004064D1"/>
    <w:rsid w:val="00431792"/>
    <w:rsid w:val="00451FDD"/>
    <w:rsid w:val="0045372D"/>
    <w:rsid w:val="00467984"/>
    <w:rsid w:val="00495820"/>
    <w:rsid w:val="004A7627"/>
    <w:rsid w:val="004C70CC"/>
    <w:rsid w:val="004E293B"/>
    <w:rsid w:val="004E29B3"/>
    <w:rsid w:val="0052501F"/>
    <w:rsid w:val="0052650F"/>
    <w:rsid w:val="00545AF4"/>
    <w:rsid w:val="00590D07"/>
    <w:rsid w:val="0059306C"/>
    <w:rsid w:val="005C08D1"/>
    <w:rsid w:val="005C3ABD"/>
    <w:rsid w:val="005C3CF9"/>
    <w:rsid w:val="005F5A30"/>
    <w:rsid w:val="00610ECC"/>
    <w:rsid w:val="00623EAD"/>
    <w:rsid w:val="006349BF"/>
    <w:rsid w:val="00646F5F"/>
    <w:rsid w:val="00654163"/>
    <w:rsid w:val="00660918"/>
    <w:rsid w:val="0068453A"/>
    <w:rsid w:val="00695FD2"/>
    <w:rsid w:val="006C0510"/>
    <w:rsid w:val="006E27B3"/>
    <w:rsid w:val="006F5681"/>
    <w:rsid w:val="00705116"/>
    <w:rsid w:val="00715C3C"/>
    <w:rsid w:val="00743F21"/>
    <w:rsid w:val="007704F8"/>
    <w:rsid w:val="00784D58"/>
    <w:rsid w:val="007903EE"/>
    <w:rsid w:val="007935CE"/>
    <w:rsid w:val="007A738E"/>
    <w:rsid w:val="007C34C0"/>
    <w:rsid w:val="007C59A2"/>
    <w:rsid w:val="007E25F3"/>
    <w:rsid w:val="00805A34"/>
    <w:rsid w:val="0083246F"/>
    <w:rsid w:val="0085169F"/>
    <w:rsid w:val="008866D8"/>
    <w:rsid w:val="0089315C"/>
    <w:rsid w:val="00893DA3"/>
    <w:rsid w:val="0089511A"/>
    <w:rsid w:val="008A1B8A"/>
    <w:rsid w:val="008A5FF3"/>
    <w:rsid w:val="008D1BCA"/>
    <w:rsid w:val="008D6863"/>
    <w:rsid w:val="008E17BA"/>
    <w:rsid w:val="008F7D06"/>
    <w:rsid w:val="009102DE"/>
    <w:rsid w:val="00916ED1"/>
    <w:rsid w:val="00954101"/>
    <w:rsid w:val="00965B57"/>
    <w:rsid w:val="00967192"/>
    <w:rsid w:val="009739AB"/>
    <w:rsid w:val="009960F9"/>
    <w:rsid w:val="009B7558"/>
    <w:rsid w:val="009C1097"/>
    <w:rsid w:val="009E1F31"/>
    <w:rsid w:val="009F4B8E"/>
    <w:rsid w:val="00A235E4"/>
    <w:rsid w:val="00A30D7F"/>
    <w:rsid w:val="00A3389B"/>
    <w:rsid w:val="00A34B93"/>
    <w:rsid w:val="00A47A1B"/>
    <w:rsid w:val="00A55D7C"/>
    <w:rsid w:val="00A922F2"/>
    <w:rsid w:val="00AB695B"/>
    <w:rsid w:val="00AC2CEC"/>
    <w:rsid w:val="00AE018E"/>
    <w:rsid w:val="00AE12E9"/>
    <w:rsid w:val="00AE571D"/>
    <w:rsid w:val="00AF09A5"/>
    <w:rsid w:val="00B04600"/>
    <w:rsid w:val="00B06BDE"/>
    <w:rsid w:val="00B33AB7"/>
    <w:rsid w:val="00B421AC"/>
    <w:rsid w:val="00B740A2"/>
    <w:rsid w:val="00B86B75"/>
    <w:rsid w:val="00B91CCB"/>
    <w:rsid w:val="00BB0507"/>
    <w:rsid w:val="00BC0F7A"/>
    <w:rsid w:val="00BC48D5"/>
    <w:rsid w:val="00BD3B48"/>
    <w:rsid w:val="00BF0A70"/>
    <w:rsid w:val="00BF3508"/>
    <w:rsid w:val="00C036A6"/>
    <w:rsid w:val="00C23CEC"/>
    <w:rsid w:val="00C32A20"/>
    <w:rsid w:val="00C36279"/>
    <w:rsid w:val="00C46105"/>
    <w:rsid w:val="00C93CAB"/>
    <w:rsid w:val="00CB5958"/>
    <w:rsid w:val="00CC656E"/>
    <w:rsid w:val="00CD2120"/>
    <w:rsid w:val="00CE525F"/>
    <w:rsid w:val="00CF15D8"/>
    <w:rsid w:val="00CF4D3E"/>
    <w:rsid w:val="00CF7583"/>
    <w:rsid w:val="00D06FA5"/>
    <w:rsid w:val="00D114C1"/>
    <w:rsid w:val="00D22E77"/>
    <w:rsid w:val="00D30D06"/>
    <w:rsid w:val="00D4374B"/>
    <w:rsid w:val="00D54ED7"/>
    <w:rsid w:val="00D552C8"/>
    <w:rsid w:val="00D856A6"/>
    <w:rsid w:val="00DA6EA6"/>
    <w:rsid w:val="00DC5A6E"/>
    <w:rsid w:val="00E315A3"/>
    <w:rsid w:val="00E3261C"/>
    <w:rsid w:val="00E36E7A"/>
    <w:rsid w:val="00E44E6C"/>
    <w:rsid w:val="00E46324"/>
    <w:rsid w:val="00E57512"/>
    <w:rsid w:val="00E81AA6"/>
    <w:rsid w:val="00E83BED"/>
    <w:rsid w:val="00E83CDF"/>
    <w:rsid w:val="00E928B5"/>
    <w:rsid w:val="00EC5AB6"/>
    <w:rsid w:val="00F00959"/>
    <w:rsid w:val="00F22DEF"/>
    <w:rsid w:val="00F86C20"/>
    <w:rsid w:val="00FB47B2"/>
    <w:rsid w:val="00FC666E"/>
    <w:rsid w:val="00FD6EFC"/>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CA6C"/>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12</Pages>
  <Words>3091</Words>
  <Characters>17001</Characters>
  <Application>Microsoft Office Word</Application>
  <DocSecurity>0</DocSecurity>
  <Lines>141</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30</cp:revision>
  <cp:lastPrinted>2023-02-27T20:22:00Z</cp:lastPrinted>
  <dcterms:created xsi:type="dcterms:W3CDTF">2023-02-16T21:54:00Z</dcterms:created>
  <dcterms:modified xsi:type="dcterms:W3CDTF">2023-02-27T21:38:00Z</dcterms:modified>
</cp:coreProperties>
</file>